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5F8FBA" w14:textId="77777777" w:rsidR="0054330A" w:rsidRDefault="0054330A" w:rsidP="0054330A">
      <w:pPr>
        <w:pStyle w:val="Heading1"/>
      </w:pPr>
      <w:r>
        <w:t>APPENDIX</w:t>
      </w:r>
    </w:p>
    <w:p w14:paraId="7419A2E4" w14:textId="77777777" w:rsidR="0054330A" w:rsidRDefault="0054330A" w:rsidP="0054330A">
      <w:pPr>
        <w:pStyle w:val="Heading1"/>
      </w:pPr>
      <w:bookmarkStart w:id="0" w:name="_Toc168246958"/>
      <w:r>
        <w:t>Preparation</w:t>
      </w:r>
      <w:bookmarkEnd w:id="0"/>
    </w:p>
    <w:p w14:paraId="168AFA3E" w14:textId="77777777" w:rsidR="0054330A" w:rsidRDefault="0054330A" w:rsidP="0054330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here)</w:t>
      </w:r>
    </w:p>
    <w:p w14:paraId="6CAEE846" w14:textId="77777777" w:rsidR="0054330A" w:rsidRDefault="0054330A" w:rsidP="0054330A">
      <w:pPr>
        <w:pStyle w:val="SourceCode"/>
      </w:pPr>
      <w:r>
        <w:rPr>
          <w:rStyle w:val="VerbatimChar"/>
        </w:rPr>
        <w:t>## here() starts at /Users/</w:t>
      </w:r>
      <w:proofErr w:type="spellStart"/>
      <w:r>
        <w:rPr>
          <w:rStyle w:val="VerbatimChar"/>
        </w:rPr>
        <w:t>amalinaismail</w:t>
      </w:r>
      <w:proofErr w:type="spellEnd"/>
      <w:r>
        <w:rPr>
          <w:rStyle w:val="VerbatimChar"/>
        </w:rPr>
        <w:t>/Desktop/DrPH/ SEM 2/ADVANCED CATEGORICAL/ASSIGNMENT</w:t>
      </w:r>
    </w:p>
    <w:p w14:paraId="0D11B7C6" w14:textId="77777777" w:rsidR="0054330A" w:rsidRDefault="0054330A" w:rsidP="0054330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verse</w:t>
      </w:r>
      <w:proofErr w:type="spellEnd"/>
      <w:r>
        <w:rPr>
          <w:rStyle w:val="NormalTok"/>
        </w:rPr>
        <w:t>)</w:t>
      </w:r>
    </w:p>
    <w:p w14:paraId="7BC3E172" w14:textId="77777777" w:rsidR="0054330A" w:rsidRDefault="0054330A" w:rsidP="0054330A">
      <w:pPr>
        <w:pStyle w:val="SourceCode"/>
      </w:pPr>
      <w:r>
        <w:rPr>
          <w:rStyle w:val="VerbatimChar"/>
        </w:rPr>
        <w:t xml:space="preserve">## ── Attaching core </w:t>
      </w:r>
      <w:proofErr w:type="spellStart"/>
      <w:r>
        <w:rPr>
          <w:rStyle w:val="VerbatimChar"/>
        </w:rPr>
        <w:t>tidyverse</w:t>
      </w:r>
      <w:proofErr w:type="spellEnd"/>
      <w:r>
        <w:rPr>
          <w:rStyle w:val="VerbatimChar"/>
        </w:rPr>
        <w:t xml:space="preserve"> packages ──────────────────────── </w:t>
      </w:r>
      <w:proofErr w:type="spellStart"/>
      <w:r>
        <w:rPr>
          <w:rStyle w:val="VerbatimChar"/>
        </w:rPr>
        <w:t>tidyverse</w:t>
      </w:r>
      <w:proofErr w:type="spellEnd"/>
      <w:r>
        <w:rPr>
          <w:rStyle w:val="VerbatimChar"/>
        </w:rPr>
        <w:t xml:space="preserve"> 2.0.0 ──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  <w:rFonts w:ascii="Apple Color Emoji" w:hAnsi="Apple Color Emoji" w:cs="Apple Color Emoji"/>
        </w:rPr>
        <w:t>✔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 xml:space="preserve">     1.1.4     </w:t>
      </w:r>
      <w:r>
        <w:rPr>
          <w:rStyle w:val="VerbatimChar"/>
          <w:rFonts w:ascii="Apple Color Emoji" w:hAnsi="Apple Color Emoji" w:cs="Apple Color Emoji"/>
        </w:rPr>
        <w:t>✔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adr</w:t>
      </w:r>
      <w:proofErr w:type="spellEnd"/>
      <w:r>
        <w:rPr>
          <w:rStyle w:val="VerbatimChar"/>
        </w:rPr>
        <w:t xml:space="preserve">     2.1.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  <w:rFonts w:ascii="Apple Color Emoji" w:hAnsi="Apple Color Emoji" w:cs="Apple Color Emoji"/>
        </w:rPr>
        <w:t>✔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orcats</w:t>
      </w:r>
      <w:proofErr w:type="spellEnd"/>
      <w:r>
        <w:rPr>
          <w:rStyle w:val="VerbatimChar"/>
        </w:rPr>
        <w:t xml:space="preserve">   1.0.0     </w:t>
      </w:r>
      <w:r>
        <w:rPr>
          <w:rStyle w:val="VerbatimChar"/>
          <w:rFonts w:ascii="Apple Color Emoji" w:hAnsi="Apple Color Emoji" w:cs="Apple Color Emoji"/>
        </w:rPr>
        <w:t>✔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ringr</w:t>
      </w:r>
      <w:proofErr w:type="spellEnd"/>
      <w:r>
        <w:rPr>
          <w:rStyle w:val="VerbatimChar"/>
        </w:rPr>
        <w:t xml:space="preserve">   1.5.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  <w:rFonts w:ascii="Apple Color Emoji" w:hAnsi="Apple Color Emoji" w:cs="Apple Color Emoji"/>
        </w:rPr>
        <w:t>✔</w:t>
      </w:r>
      <w:r>
        <w:rPr>
          <w:rStyle w:val="VerbatimChar"/>
        </w:rPr>
        <w:t xml:space="preserve"> ggplot2   3.5.1     </w:t>
      </w:r>
      <w:r>
        <w:rPr>
          <w:rStyle w:val="VerbatimChar"/>
          <w:rFonts w:ascii="Apple Color Emoji" w:hAnsi="Apple Color Emoji" w:cs="Apple Color Emoji"/>
        </w:rPr>
        <w:t>✔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 xml:space="preserve">    3.2.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  <w:rFonts w:ascii="Apple Color Emoji" w:hAnsi="Apple Color Emoji" w:cs="Apple Color Emoji"/>
        </w:rPr>
        <w:t>✔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ubridate</w:t>
      </w:r>
      <w:proofErr w:type="spellEnd"/>
      <w:r>
        <w:rPr>
          <w:rStyle w:val="VerbatimChar"/>
        </w:rPr>
        <w:t xml:space="preserve"> 1.9.3     </w:t>
      </w:r>
      <w:r>
        <w:rPr>
          <w:rStyle w:val="VerbatimChar"/>
          <w:rFonts w:ascii="Apple Color Emoji" w:hAnsi="Apple Color Emoji" w:cs="Apple Color Emoji"/>
        </w:rPr>
        <w:t>✔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idyr</w:t>
      </w:r>
      <w:proofErr w:type="spellEnd"/>
      <w:r>
        <w:rPr>
          <w:rStyle w:val="VerbatimChar"/>
        </w:rPr>
        <w:t xml:space="preserve">     1.3.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  <w:rFonts w:ascii="Apple Color Emoji" w:hAnsi="Apple Color Emoji" w:cs="Apple Color Emoji"/>
        </w:rPr>
        <w:t>✔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urrr</w:t>
      </w:r>
      <w:proofErr w:type="spellEnd"/>
      <w:r>
        <w:rPr>
          <w:rStyle w:val="VerbatimChar"/>
        </w:rPr>
        <w:t xml:space="preserve">     1.0.2</w:t>
      </w:r>
    </w:p>
    <w:p w14:paraId="24ACCD4C" w14:textId="77777777" w:rsidR="0054330A" w:rsidRDefault="0054330A" w:rsidP="0054330A"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</w:t>
      </w:r>
      <w:proofErr w:type="spellStart"/>
      <w:r>
        <w:rPr>
          <w:rStyle w:val="VerbatimChar"/>
        </w:rPr>
        <w:t>tidyverse_conflicts</w:t>
      </w:r>
      <w:proofErr w:type="spellEnd"/>
      <w:r>
        <w:rPr>
          <w:rStyle w:val="VerbatimChar"/>
        </w:rPr>
        <w:t>() ──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  <w:rFonts w:ascii="Apple Color Emoji" w:hAnsi="Apple Color Emoji" w:cs="Apple Color Emoji"/>
        </w:rPr>
        <w:t>✖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::filter() masks stats::filter()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  <w:rFonts w:ascii="Apple Color Emoji" w:hAnsi="Apple Color Emoji" w:cs="Apple Color Emoji"/>
        </w:rPr>
        <w:t>✖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::lag()    masks stats::lag()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  <w:rFonts w:ascii="Apple Color Emoji" w:hAnsi="Apple Color Emoji" w:cs="Apple Color Emoji"/>
        </w:rPr>
        <w:t>ℹ</w:t>
      </w:r>
      <w:r>
        <w:rPr>
          <w:rStyle w:val="VerbatimChar"/>
        </w:rPr>
        <w:t xml:space="preserve"> Use the conflicted package (&lt;http://conflicted.r-lib.org/&gt;) to force all conflicts to become errors</w:t>
      </w:r>
    </w:p>
    <w:p w14:paraId="144CB241" w14:textId="77777777" w:rsidR="0054330A" w:rsidRDefault="0054330A" w:rsidP="0054330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haven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tsummary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VGAM)</w:t>
      </w:r>
    </w:p>
    <w:p w14:paraId="5D5F32B1" w14:textId="77777777" w:rsidR="0054330A" w:rsidRDefault="0054330A" w:rsidP="0054330A">
      <w:pPr>
        <w:pStyle w:val="SourceCode"/>
      </w:pPr>
      <w:r>
        <w:rPr>
          <w:rStyle w:val="VerbatimChar"/>
        </w:rPr>
        <w:t>## Loading required package: stats4</w:t>
      </w:r>
      <w:r>
        <w:br/>
      </w:r>
      <w:r>
        <w:rPr>
          <w:rStyle w:val="VerbatimChar"/>
        </w:rPr>
        <w:t>## Loading required package: splines</w:t>
      </w:r>
    </w:p>
    <w:p w14:paraId="28288A4B" w14:textId="77777777" w:rsidR="0054330A" w:rsidRDefault="0054330A" w:rsidP="0054330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nnet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broom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knitr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kableExtra</w:t>
      </w:r>
      <w:proofErr w:type="spellEnd"/>
      <w:r>
        <w:rPr>
          <w:rStyle w:val="NormalTok"/>
        </w:rPr>
        <w:t>)</w:t>
      </w:r>
    </w:p>
    <w:p w14:paraId="364E187E" w14:textId="77777777" w:rsidR="0054330A" w:rsidRDefault="0054330A" w:rsidP="0054330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kableExtra</w:t>
      </w:r>
      <w:proofErr w:type="spellEnd"/>
      <w:r>
        <w:rPr>
          <w:rStyle w:val="VerbatimChar"/>
        </w:rPr>
        <w:t>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</w:t>
      </w:r>
      <w:proofErr w:type="spellStart"/>
      <w:r>
        <w:rPr>
          <w:rStyle w:val="VerbatimChar"/>
        </w:rPr>
        <w:t>package:dplyr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group_rows</w:t>
      </w:r>
      <w:proofErr w:type="spellEnd"/>
    </w:p>
    <w:p w14:paraId="6D0E6AEB" w14:textId="77777777" w:rsidR="0054330A" w:rsidRDefault="0054330A" w:rsidP="0054330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bble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purrr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t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geffects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shape2)</w:t>
      </w:r>
    </w:p>
    <w:p w14:paraId="5D28AEB5" w14:textId="77777777" w:rsidR="0054330A" w:rsidRDefault="0054330A" w:rsidP="0054330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eshape2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</w:t>
      </w:r>
      <w:proofErr w:type="spellStart"/>
      <w:r>
        <w:rPr>
          <w:rStyle w:val="VerbatimChar"/>
        </w:rPr>
        <w:t>package:tidyr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   smiths</w:t>
      </w:r>
    </w:p>
    <w:p w14:paraId="7CC340D3" w14:textId="77777777" w:rsidR="0054330A" w:rsidRDefault="0054330A" w:rsidP="0054330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.table</w:t>
      </w:r>
      <w:proofErr w:type="spellEnd"/>
      <w:r>
        <w:rPr>
          <w:rStyle w:val="NormalTok"/>
        </w:rPr>
        <w:t>)</w:t>
      </w:r>
    </w:p>
    <w:p w14:paraId="699ACE25" w14:textId="77777777" w:rsidR="0054330A" w:rsidRDefault="0054330A" w:rsidP="0054330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data.table</w:t>
      </w:r>
      <w:proofErr w:type="spellEnd"/>
      <w:r>
        <w:rPr>
          <w:rStyle w:val="VerbatimChar"/>
        </w:rPr>
        <w:t>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reshape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dcast</w:t>
      </w:r>
      <w:proofErr w:type="spellEnd"/>
      <w:r>
        <w:rPr>
          <w:rStyle w:val="VerbatimChar"/>
        </w:rPr>
        <w:t>, me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</w:t>
      </w:r>
      <w:proofErr w:type="spellStart"/>
      <w:r>
        <w:rPr>
          <w:rStyle w:val="VerbatimChar"/>
        </w:rPr>
        <w:t>package:lubridate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hour, </w:t>
      </w:r>
      <w:proofErr w:type="spellStart"/>
      <w:r>
        <w:rPr>
          <w:rStyle w:val="VerbatimChar"/>
        </w:rPr>
        <w:t>isoweek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mday</w:t>
      </w:r>
      <w:proofErr w:type="spellEnd"/>
      <w:r>
        <w:rPr>
          <w:rStyle w:val="VerbatimChar"/>
        </w:rPr>
        <w:t xml:space="preserve">, minute, month, quarter, second, </w:t>
      </w:r>
      <w:proofErr w:type="spellStart"/>
      <w:r>
        <w:rPr>
          <w:rStyle w:val="VerbatimChar"/>
        </w:rPr>
        <w:t>wday</w:t>
      </w:r>
      <w:proofErr w:type="spellEnd"/>
      <w:r>
        <w:rPr>
          <w:rStyle w:val="VerbatimChar"/>
        </w:rPr>
        <w:t>, week,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yday</w:t>
      </w:r>
      <w:proofErr w:type="spellEnd"/>
      <w:r>
        <w:rPr>
          <w:rStyle w:val="VerbatimChar"/>
        </w:rPr>
        <w:t>, 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</w:t>
      </w:r>
      <w:proofErr w:type="spellStart"/>
      <w:r>
        <w:rPr>
          <w:rStyle w:val="VerbatimChar"/>
        </w:rPr>
        <w:t>package:dplyr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etween, first, la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</w:t>
      </w:r>
      <w:proofErr w:type="spellStart"/>
      <w:r>
        <w:rPr>
          <w:rStyle w:val="VerbatimChar"/>
        </w:rPr>
        <w:t>package:purrr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transpose</w:t>
      </w:r>
    </w:p>
    <w:p w14:paraId="72E34611" w14:textId="77777777" w:rsidR="0054330A" w:rsidRDefault="0054330A" w:rsidP="0054330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ordinal)</w:t>
      </w:r>
    </w:p>
    <w:p w14:paraId="1403F835" w14:textId="77777777" w:rsidR="0054330A" w:rsidRDefault="0054330A" w:rsidP="0054330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ordinal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</w:t>
      </w:r>
      <w:proofErr w:type="spellStart"/>
      <w:r>
        <w:rPr>
          <w:rStyle w:val="VerbatimChar"/>
        </w:rPr>
        <w:t>package:VGAM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dgumbel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dlgamm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pgumbel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plgamm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qgumbel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rgumbel</w:t>
      </w:r>
      <w:proofErr w:type="spellEnd"/>
      <w:r>
        <w:rPr>
          <w:rStyle w:val="VerbatimChar"/>
        </w:rPr>
        <w:t>, win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</w:t>
      </w:r>
      <w:proofErr w:type="spellStart"/>
      <w:r>
        <w:rPr>
          <w:rStyle w:val="VerbatimChar"/>
        </w:rPr>
        <w:t>package:dplyr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lice</w:t>
      </w:r>
    </w:p>
    <w:p w14:paraId="7755D0A8" w14:textId="77777777" w:rsidR="0054330A" w:rsidRDefault="0054330A" w:rsidP="0054330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oreign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brant)</w:t>
      </w:r>
    </w:p>
    <w:p w14:paraId="3232C135" w14:textId="77777777" w:rsidR="0054330A" w:rsidRDefault="0054330A" w:rsidP="0054330A">
      <w:pPr>
        <w:pStyle w:val="Heading1"/>
      </w:pPr>
      <w:bookmarkStart w:id="1" w:name="_Toc168246959"/>
      <w:r>
        <w:t>Methods</w:t>
      </w:r>
      <w:bookmarkEnd w:id="1"/>
    </w:p>
    <w:p w14:paraId="602AD19D" w14:textId="77777777" w:rsidR="0054330A" w:rsidRDefault="0054330A" w:rsidP="0054330A">
      <w:pPr>
        <w:pStyle w:val="Heading2"/>
      </w:pPr>
      <w:bookmarkStart w:id="2" w:name="_Toc168246960"/>
      <w:r>
        <w:t>Read data</w:t>
      </w:r>
      <w:bookmarkEnd w:id="2"/>
    </w:p>
    <w:p w14:paraId="65B85930" w14:textId="77777777" w:rsidR="0054330A" w:rsidRDefault="0054330A" w:rsidP="0054330A">
      <w:pPr>
        <w:pStyle w:val="SourceCode"/>
      </w:pPr>
      <w:proofErr w:type="spellStart"/>
      <w:r>
        <w:rPr>
          <w:rStyle w:val="NormalTok"/>
        </w:rPr>
        <w:t>dat.o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ad_csv</w:t>
      </w:r>
      <w:proofErr w:type="spellEnd"/>
      <w:r>
        <w:rPr>
          <w:rStyle w:val="NormalTok"/>
        </w:rPr>
        <w:t>(</w:t>
      </w:r>
      <w:r>
        <w:rPr>
          <w:rStyle w:val="StringTok"/>
        </w:rPr>
        <w:t>'hpt.csv'</w:t>
      </w:r>
      <w:r>
        <w:rPr>
          <w:rStyle w:val="NormalTok"/>
        </w:rPr>
        <w:t>)</w:t>
      </w:r>
    </w:p>
    <w:p w14:paraId="6C426884" w14:textId="77777777" w:rsidR="0054330A" w:rsidRDefault="0054330A" w:rsidP="0054330A">
      <w:pPr>
        <w:pStyle w:val="SourceCode"/>
      </w:pPr>
      <w:r>
        <w:rPr>
          <w:rStyle w:val="VerbatimChar"/>
        </w:rPr>
        <w:t>## Rows: 200 Columns: 8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 (8): id, age, height, weight, cholesterol, smoke, exercise, b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  <w:rFonts w:ascii="Apple Color Emoji" w:hAnsi="Apple Color Emoji" w:cs="Apple Color Emoji"/>
        </w:rPr>
        <w:t>ℹ</w:t>
      </w:r>
      <w:r>
        <w:rPr>
          <w:rStyle w:val="VerbatimChar"/>
        </w:rPr>
        <w:t xml:space="preserve"> Use `spec()` to retrieve the full column specification for this data.</w:t>
      </w:r>
      <w:r>
        <w:br/>
      </w:r>
      <w:r>
        <w:rPr>
          <w:rStyle w:val="VerbatimChar"/>
        </w:rPr>
        <w:lastRenderedPageBreak/>
        <w:t xml:space="preserve">## </w:t>
      </w:r>
      <w:r>
        <w:rPr>
          <w:rStyle w:val="VerbatimChar"/>
          <w:rFonts w:ascii="Apple Color Emoji" w:hAnsi="Apple Color Emoji" w:cs="Apple Color Emoji"/>
        </w:rPr>
        <w:t>ℹ</w:t>
      </w:r>
      <w:r>
        <w:rPr>
          <w:rStyle w:val="VerbatimChar"/>
        </w:rPr>
        <w:t xml:space="preserve"> Specify the column types or set `</w:t>
      </w:r>
      <w:proofErr w:type="spellStart"/>
      <w:r>
        <w:rPr>
          <w:rStyle w:val="VerbatimChar"/>
        </w:rPr>
        <w:t>show_col_types</w:t>
      </w:r>
      <w:proofErr w:type="spellEnd"/>
      <w:r>
        <w:rPr>
          <w:rStyle w:val="VerbatimChar"/>
        </w:rPr>
        <w:t xml:space="preserve"> = FALSE` to quiet this message.</w:t>
      </w:r>
    </w:p>
    <w:p w14:paraId="4AB0873D" w14:textId="77777777" w:rsidR="0054330A" w:rsidRDefault="0054330A" w:rsidP="0054330A">
      <w:pPr>
        <w:pStyle w:val="SourceCode"/>
        <w:rPr>
          <w:rStyle w:val="NormalTok"/>
        </w:rPr>
      </w:pP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.o</w:t>
      </w:r>
      <w:proofErr w:type="spellEnd"/>
      <w:r>
        <w:rPr>
          <w:rStyle w:val="NormalTok"/>
        </w:rPr>
        <w:t>)</w:t>
      </w:r>
    </w:p>
    <w:p w14:paraId="71410F97" w14:textId="77777777" w:rsidR="0054330A" w:rsidRDefault="0054330A" w:rsidP="0054330A">
      <w:pPr>
        <w:pStyle w:val="SourceCode"/>
      </w:pPr>
      <w:r>
        <w:rPr>
          <w:rStyle w:val="FunctionTok"/>
        </w:rPr>
        <w:t>glimpse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.o</w:t>
      </w:r>
      <w:proofErr w:type="spellEnd"/>
      <w:r>
        <w:rPr>
          <w:rStyle w:val="NormalTok"/>
        </w:rPr>
        <w:t>)</w:t>
      </w:r>
    </w:p>
    <w:p w14:paraId="68000B4A" w14:textId="77777777" w:rsidR="0054330A" w:rsidRDefault="0054330A" w:rsidP="0054330A">
      <w:pPr>
        <w:pStyle w:val="Heading2"/>
      </w:pPr>
      <w:bookmarkStart w:id="3" w:name="_Toc168246961"/>
      <w:r>
        <w:t>Convert Variable</w:t>
      </w:r>
      <w:bookmarkEnd w:id="3"/>
    </w:p>
    <w:p w14:paraId="64BE0440" w14:textId="77777777" w:rsidR="0054330A" w:rsidRDefault="0054330A" w:rsidP="0054330A">
      <w:pPr>
        <w:pStyle w:val="SourceCode"/>
      </w:pPr>
      <w:proofErr w:type="spellStart"/>
      <w:r>
        <w:rPr>
          <w:rStyle w:val="NormalTok"/>
        </w:rPr>
        <w:t>dat.o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at.o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</w:t>
      </w:r>
      <w:proofErr w:type="spellStart"/>
      <w:r>
        <w:rPr>
          <w:rStyle w:val="NormalTok"/>
        </w:rPr>
        <w:t>is.labelled</w:t>
      </w:r>
      <w:proofErr w:type="spellEnd"/>
      <w:r>
        <w:rPr>
          <w:rStyle w:val="NormalTok"/>
        </w:rPr>
        <w:t xml:space="preserve">), </w:t>
      </w:r>
      <w:r>
        <w:rPr>
          <w:rStyle w:val="SpecialCharTok"/>
        </w:rPr>
        <w:t>~</w:t>
      </w:r>
      <w:proofErr w:type="spellStart"/>
      <w:r>
        <w:rPr>
          <w:rStyle w:val="FunctionTok"/>
        </w:rPr>
        <w:t>as_factor</w:t>
      </w:r>
      <w:proofErr w:type="spellEnd"/>
      <w:r>
        <w:rPr>
          <w:rStyle w:val="NormalTok"/>
        </w:rPr>
        <w:t>(.x)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.o</w:t>
      </w:r>
      <w:proofErr w:type="spellEnd"/>
      <w:r>
        <w:rPr>
          <w:rStyle w:val="NormalTok"/>
        </w:rPr>
        <w:t>)</w:t>
      </w:r>
    </w:p>
    <w:p w14:paraId="68B5FA71" w14:textId="77777777" w:rsidR="0054330A" w:rsidRDefault="0054330A" w:rsidP="0054330A">
      <w:pPr>
        <w:pStyle w:val="Heading2"/>
      </w:pPr>
      <w:bookmarkStart w:id="4" w:name="_Toc168246962"/>
      <w:r>
        <w:t>Cut and label variable</w:t>
      </w:r>
      <w:bookmarkEnd w:id="4"/>
    </w:p>
    <w:p w14:paraId="2855B02C" w14:textId="77777777" w:rsidR="0054330A" w:rsidRDefault="0054330A" w:rsidP="0054330A">
      <w:pPr>
        <w:pStyle w:val="SourceCode"/>
      </w:pPr>
      <w:proofErr w:type="spellStart"/>
      <w:r>
        <w:rPr>
          <w:rStyle w:val="NormalTok"/>
        </w:rPr>
        <w:t>dat.o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.o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bp4 =</w:t>
      </w:r>
      <w:r>
        <w:rPr>
          <w:rStyle w:val="NormalTok"/>
        </w:rPr>
        <w:t xml:space="preserve"> </w:t>
      </w:r>
      <w:r>
        <w:rPr>
          <w:rStyle w:val="FunctionTok"/>
        </w:rPr>
        <w:t>cut</w:t>
      </w:r>
      <w:r>
        <w:rPr>
          <w:rStyle w:val="NormalTok"/>
        </w:rPr>
        <w:t xml:space="preserve">(bp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ConstantTok"/>
        </w:rPr>
        <w:t>Inf</w:t>
      </w:r>
      <w:r>
        <w:rPr>
          <w:rStyle w:val="NormalTok"/>
        </w:rPr>
        <w:t xml:space="preserve">, </w:t>
      </w:r>
      <w:r>
        <w:rPr>
          <w:rStyle w:val="DecValTok"/>
        </w:rPr>
        <w:t>120</w:t>
      </w:r>
      <w:r>
        <w:rPr>
          <w:rStyle w:val="NormalTok"/>
        </w:rPr>
        <w:t xml:space="preserve">, </w:t>
      </w:r>
      <w:r>
        <w:rPr>
          <w:rStyle w:val="DecValTok"/>
        </w:rPr>
        <w:t>140</w:t>
      </w:r>
      <w:r>
        <w:rPr>
          <w:rStyle w:val="NormalTok"/>
        </w:rPr>
        <w:t xml:space="preserve">, </w:t>
      </w:r>
      <w:r>
        <w:rPr>
          <w:rStyle w:val="DecValTok"/>
        </w:rPr>
        <w:t>160</w:t>
      </w:r>
      <w:r>
        <w:rPr>
          <w:rStyle w:val="NormalTok"/>
        </w:rPr>
        <w:t xml:space="preserve">, </w:t>
      </w:r>
      <w:r>
        <w:rPr>
          <w:rStyle w:val="ConstantTok"/>
        </w:rPr>
        <w:t>Inf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=&lt;120'</w:t>
      </w:r>
      <w:r>
        <w:rPr>
          <w:rStyle w:val="NormalTok"/>
        </w:rPr>
        <w:t>,</w:t>
      </w:r>
      <w:r>
        <w:rPr>
          <w:rStyle w:val="StringTok"/>
        </w:rPr>
        <w:t>'121-140'</w:t>
      </w:r>
      <w:r>
        <w:rPr>
          <w:rStyle w:val="NormalTok"/>
        </w:rPr>
        <w:t>,</w:t>
      </w:r>
      <w:r>
        <w:rPr>
          <w:rStyle w:val="StringTok"/>
        </w:rPr>
        <w:t>'141-160'</w:t>
      </w:r>
      <w:r>
        <w:rPr>
          <w:rStyle w:val="NormalTok"/>
        </w:rPr>
        <w:t>,</w:t>
      </w:r>
      <w:r>
        <w:rPr>
          <w:rStyle w:val="StringTok"/>
        </w:rPr>
        <w:t>'&gt;160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righ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</w:p>
    <w:p w14:paraId="7A5449C5" w14:textId="77777777" w:rsidR="0054330A" w:rsidRDefault="0054330A" w:rsidP="0054330A">
      <w:pPr>
        <w:pStyle w:val="Heading2"/>
      </w:pPr>
      <w:bookmarkStart w:id="5" w:name="_Toc168246963"/>
      <w:r>
        <w:t>Check grouping</w:t>
      </w:r>
      <w:bookmarkEnd w:id="5"/>
      <w:r>
        <w:br/>
      </w:r>
    </w:p>
    <w:p w14:paraId="0E9EF6D7" w14:textId="77777777" w:rsidR="0054330A" w:rsidRDefault="0054330A" w:rsidP="0054330A">
      <w:pPr>
        <w:pStyle w:val="SourceCode"/>
      </w:pPr>
      <w:proofErr w:type="spellStart"/>
      <w:r>
        <w:rPr>
          <w:rStyle w:val="NormalTok"/>
        </w:rPr>
        <w:t>dat.o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bp4, bp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bp4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ze_at</w:t>
      </w:r>
      <w:proofErr w:type="spellEnd"/>
      <w:r>
        <w:rPr>
          <w:rStyle w:val="NormalTok"/>
        </w:rPr>
        <w:t>(</w:t>
      </w:r>
      <w:r>
        <w:rPr>
          <w:rStyle w:val="FunctionTok"/>
        </w:rPr>
        <w:t>vars</w:t>
      </w:r>
      <w:r>
        <w:rPr>
          <w:rStyle w:val="NormalTok"/>
        </w:rPr>
        <w:t xml:space="preserve">(bp),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AttributeTok"/>
        </w:rPr>
        <w:t>min =</w:t>
      </w:r>
      <w:r>
        <w:rPr>
          <w:rStyle w:val="NormalTok"/>
        </w:rPr>
        <w:t xml:space="preserve"> min, </w:t>
      </w:r>
      <w:r>
        <w:rPr>
          <w:rStyle w:val="AttributeTok"/>
        </w:rPr>
        <w:t>max =</w:t>
      </w:r>
      <w:r>
        <w:rPr>
          <w:rStyle w:val="NormalTok"/>
        </w:rPr>
        <w:t xml:space="preserve"> max))</w:t>
      </w:r>
    </w:p>
    <w:p w14:paraId="03705BB8" w14:textId="77777777" w:rsidR="0054330A" w:rsidRDefault="0054330A" w:rsidP="0054330A">
      <w:pPr>
        <w:pStyle w:val="Heading2"/>
      </w:pPr>
      <w:bookmarkStart w:id="6" w:name="_Toc168246964"/>
      <w:r>
        <w:t>Reverse order</w:t>
      </w:r>
      <w:bookmarkEnd w:id="6"/>
    </w:p>
    <w:p w14:paraId="087B4B82" w14:textId="77777777" w:rsidR="0054330A" w:rsidRDefault="0054330A" w:rsidP="0054330A">
      <w:pPr>
        <w:pStyle w:val="SourceCode"/>
        <w:rPr>
          <w:rStyle w:val="NormalTok"/>
        </w:rPr>
      </w:pPr>
      <w:r>
        <w:rPr>
          <w:rStyle w:val="NormalTok"/>
        </w:rPr>
        <w:t xml:space="preserve">le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&gt;160'</w:t>
      </w:r>
      <w:r>
        <w:rPr>
          <w:rStyle w:val="NormalTok"/>
        </w:rPr>
        <w:t>,</w:t>
      </w:r>
      <w:r>
        <w:rPr>
          <w:rStyle w:val="StringTok"/>
        </w:rPr>
        <w:t>'141-160'</w:t>
      </w:r>
      <w:r>
        <w:rPr>
          <w:rStyle w:val="NormalTok"/>
        </w:rPr>
        <w:t>,</w:t>
      </w:r>
      <w:r>
        <w:rPr>
          <w:rStyle w:val="StringTok"/>
        </w:rPr>
        <w:t>'121-140'</w:t>
      </w:r>
      <w:r>
        <w:rPr>
          <w:rStyle w:val="NormalTok"/>
        </w:rPr>
        <w:t>,</w:t>
      </w:r>
      <w:r>
        <w:rPr>
          <w:rStyle w:val="StringTok"/>
        </w:rPr>
        <w:t>'=&lt;120'</w:t>
      </w:r>
      <w:r>
        <w:rPr>
          <w:rStyle w:val="NormalTok"/>
        </w:rPr>
        <w:t>)</w:t>
      </w:r>
      <w:r>
        <w:br/>
      </w:r>
      <w:r>
        <w:rPr>
          <w:rStyle w:val="NormalTok"/>
        </w:rPr>
        <w:t>lev</w:t>
      </w:r>
    </w:p>
    <w:p w14:paraId="7D0C6D66" w14:textId="77777777" w:rsidR="0054330A" w:rsidRDefault="0054330A" w:rsidP="0054330A">
      <w:pPr>
        <w:pStyle w:val="SourceCode"/>
      </w:pPr>
      <w:proofErr w:type="spellStart"/>
      <w:r>
        <w:rPr>
          <w:rStyle w:val="NormalTok"/>
        </w:rPr>
        <w:t>dat.o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.o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bp4a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relevel</w:t>
      </w:r>
      <w:proofErr w:type="spellEnd"/>
      <w:r>
        <w:rPr>
          <w:rStyle w:val="NormalTok"/>
        </w:rPr>
        <w:t xml:space="preserve">(bp4, lev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bp4a =</w:t>
      </w:r>
      <w:r>
        <w:rPr>
          <w:rStyle w:val="NormalTok"/>
        </w:rPr>
        <w:t xml:space="preserve"> </w:t>
      </w:r>
      <w:r>
        <w:rPr>
          <w:rStyle w:val="FunctionTok"/>
        </w:rPr>
        <w:t>ordered</w:t>
      </w:r>
      <w:r>
        <w:rPr>
          <w:rStyle w:val="NormalTok"/>
        </w:rPr>
        <w:t xml:space="preserve">(bp4a, </w:t>
      </w:r>
      <w:r>
        <w:rPr>
          <w:rStyle w:val="AttributeTok"/>
        </w:rPr>
        <w:t>levels =</w:t>
      </w:r>
      <w:r>
        <w:rPr>
          <w:rStyle w:val="NormalTok"/>
        </w:rPr>
        <w:t xml:space="preserve"> lev))</w:t>
      </w:r>
    </w:p>
    <w:p w14:paraId="60CDE494" w14:textId="77777777" w:rsidR="0054330A" w:rsidRDefault="0054330A" w:rsidP="0054330A">
      <w:pPr>
        <w:pStyle w:val="SourceCode"/>
      </w:pPr>
    </w:p>
    <w:p w14:paraId="55C6EBA3" w14:textId="77777777" w:rsidR="0054330A" w:rsidRDefault="0054330A" w:rsidP="0054330A">
      <w:pPr>
        <w:pStyle w:val="SourceCode"/>
      </w:pPr>
      <w:r>
        <w:t>check</w:t>
      </w:r>
    </w:p>
    <w:p w14:paraId="4B4ABF4E" w14:textId="77777777" w:rsidR="0054330A" w:rsidRDefault="0054330A" w:rsidP="0054330A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dat.o</w:t>
      </w:r>
      <w:r>
        <w:rPr>
          <w:rStyle w:val="SpecialCharTok"/>
        </w:rPr>
        <w:t>$</w:t>
      </w:r>
      <w:r>
        <w:rPr>
          <w:rStyle w:val="NormalTok"/>
        </w:rPr>
        <w:t>bp4a)</w:t>
      </w:r>
      <w:r>
        <w:rPr>
          <w:rStyle w:val="NormalTok"/>
        </w:rPr>
        <w:br/>
      </w:r>
      <w:r>
        <w:rPr>
          <w:rStyle w:val="FunctionTok"/>
        </w:rPr>
        <w:t>levels</w:t>
      </w:r>
      <w:r>
        <w:rPr>
          <w:rStyle w:val="NormalTok"/>
        </w:rPr>
        <w:t>(dat.o</w:t>
      </w:r>
      <w:r>
        <w:rPr>
          <w:rStyle w:val="SpecialCharTok"/>
        </w:rPr>
        <w:t>$</w:t>
      </w:r>
      <w:r>
        <w:rPr>
          <w:rStyle w:val="NormalTok"/>
        </w:rPr>
        <w:t>bp4)</w:t>
      </w:r>
      <w:r>
        <w:rPr>
          <w:rStyle w:val="NormalTok"/>
        </w:rPr>
        <w:br/>
      </w:r>
      <w:r>
        <w:rPr>
          <w:rStyle w:val="FunctionTok"/>
        </w:rPr>
        <w:t>table</w:t>
      </w:r>
      <w:r>
        <w:rPr>
          <w:rStyle w:val="NormalTok"/>
        </w:rPr>
        <w:t>(dat.o</w:t>
      </w:r>
      <w:r>
        <w:rPr>
          <w:rStyle w:val="SpecialCharTok"/>
        </w:rPr>
        <w:t>$</w:t>
      </w:r>
      <w:r>
        <w:rPr>
          <w:rStyle w:val="NormalTok"/>
        </w:rPr>
        <w:t>bp4)</w:t>
      </w:r>
      <w:r>
        <w:rPr>
          <w:rStyle w:val="NormalTok"/>
        </w:rPr>
        <w:br/>
      </w:r>
      <w:r>
        <w:rPr>
          <w:rStyle w:val="FunctionTok"/>
        </w:rPr>
        <w:t>levels</w:t>
      </w:r>
      <w:r>
        <w:rPr>
          <w:rStyle w:val="NormalTok"/>
        </w:rPr>
        <w:t>(dat.o</w:t>
      </w:r>
      <w:r>
        <w:rPr>
          <w:rStyle w:val="SpecialCharTok"/>
        </w:rPr>
        <w:t>$</w:t>
      </w:r>
      <w:r>
        <w:rPr>
          <w:rStyle w:val="NormalTok"/>
        </w:rPr>
        <w:t>bp4a)</w:t>
      </w:r>
      <w:r>
        <w:rPr>
          <w:rStyle w:val="NormalTok"/>
        </w:rPr>
        <w:br/>
      </w:r>
      <w:r>
        <w:rPr>
          <w:rStyle w:val="FunctionTok"/>
        </w:rPr>
        <w:t>table</w:t>
      </w:r>
      <w:r>
        <w:rPr>
          <w:rStyle w:val="NormalTok"/>
        </w:rPr>
        <w:t>(dat.o</w:t>
      </w:r>
      <w:r>
        <w:rPr>
          <w:rStyle w:val="SpecialCharTok"/>
        </w:rPr>
        <w:t>$</w:t>
      </w:r>
      <w:r>
        <w:rPr>
          <w:rStyle w:val="NormalTok"/>
        </w:rPr>
        <w:t>bp4a)</w:t>
      </w:r>
    </w:p>
    <w:p w14:paraId="0D99ED2E" w14:textId="77777777" w:rsidR="0054330A" w:rsidRDefault="0054330A" w:rsidP="0054330A">
      <w:pPr>
        <w:pStyle w:val="Heading2"/>
      </w:pPr>
      <w:bookmarkStart w:id="7" w:name="_Toc168246965"/>
      <w:r>
        <w:t>Exploratory Data Analysis</w:t>
      </w:r>
    </w:p>
    <w:p w14:paraId="652CA904" w14:textId="77777777" w:rsidR="0054330A" w:rsidRDefault="0054330A" w:rsidP="0054330A">
      <w:pPr>
        <w:pStyle w:val="BodyText"/>
      </w:pPr>
      <w:r>
        <w:t># Histogram of age by blood pressure category</w:t>
      </w:r>
    </w:p>
    <w:p w14:paraId="7D5CFE34" w14:textId="77777777" w:rsidR="0054330A" w:rsidRDefault="0054330A" w:rsidP="0054330A">
      <w:pPr>
        <w:pStyle w:val="BodyText"/>
      </w:pPr>
      <w:r>
        <w:t xml:space="preserve">p1 &lt;- </w:t>
      </w:r>
      <w:proofErr w:type="spellStart"/>
      <w:r>
        <w:t>ggplot</w:t>
      </w:r>
      <w:proofErr w:type="spellEnd"/>
      <w:r>
        <w:t>(</w:t>
      </w:r>
      <w:proofErr w:type="spellStart"/>
      <w:r>
        <w:t>dat.o</w:t>
      </w:r>
      <w:proofErr w:type="spellEnd"/>
      <w:r>
        <w:t xml:space="preserve">, </w:t>
      </w:r>
      <w:proofErr w:type="spellStart"/>
      <w:r>
        <w:t>aes</w:t>
      </w:r>
      <w:proofErr w:type="spellEnd"/>
      <w:r>
        <w:t>(x = age, fill = bp4)) +</w:t>
      </w:r>
    </w:p>
    <w:p w14:paraId="7391057A" w14:textId="77777777" w:rsidR="0054330A" w:rsidRDefault="0054330A" w:rsidP="0054330A">
      <w:pPr>
        <w:pStyle w:val="BodyText"/>
      </w:pPr>
      <w:r>
        <w:t xml:space="preserve">  </w:t>
      </w:r>
      <w:proofErr w:type="spellStart"/>
      <w:r>
        <w:t>geom_histogram</w:t>
      </w:r>
      <w:proofErr w:type="spellEnd"/>
      <w:r>
        <w:t>(</w:t>
      </w:r>
      <w:proofErr w:type="spellStart"/>
      <w:r>
        <w:t>binwidth</w:t>
      </w:r>
      <w:proofErr w:type="spellEnd"/>
      <w:r>
        <w:t xml:space="preserve"> = 5, position = "dodge", alpha = 0.7) +</w:t>
      </w:r>
    </w:p>
    <w:p w14:paraId="1D8C0B70" w14:textId="77777777" w:rsidR="0054330A" w:rsidRDefault="0054330A" w:rsidP="0054330A">
      <w:pPr>
        <w:pStyle w:val="BodyText"/>
      </w:pPr>
      <w:r>
        <w:lastRenderedPageBreak/>
        <w:t xml:space="preserve">  </w:t>
      </w:r>
      <w:proofErr w:type="spellStart"/>
      <w:r>
        <w:t>facet_wrap</w:t>
      </w:r>
      <w:proofErr w:type="spellEnd"/>
      <w:r>
        <w:t>(~ bp4, scales = "</w:t>
      </w:r>
      <w:proofErr w:type="spellStart"/>
      <w:r>
        <w:t>free_y</w:t>
      </w:r>
      <w:proofErr w:type="spellEnd"/>
      <w:r>
        <w:t>") +</w:t>
      </w:r>
    </w:p>
    <w:p w14:paraId="209F93BE" w14:textId="77777777" w:rsidR="0054330A" w:rsidRDefault="0054330A" w:rsidP="0054330A">
      <w:pPr>
        <w:pStyle w:val="BodyText"/>
      </w:pPr>
      <w:r>
        <w:t xml:space="preserve">  labs(title = "Distribution of Age by Blood Pressure Category",</w:t>
      </w:r>
    </w:p>
    <w:p w14:paraId="24F3A183" w14:textId="77777777" w:rsidR="0054330A" w:rsidRDefault="0054330A" w:rsidP="0054330A">
      <w:pPr>
        <w:pStyle w:val="BodyText"/>
      </w:pPr>
      <w:r>
        <w:t xml:space="preserve">       x = "Age",</w:t>
      </w:r>
    </w:p>
    <w:p w14:paraId="3187EEFD" w14:textId="77777777" w:rsidR="0054330A" w:rsidRDefault="0054330A" w:rsidP="0054330A">
      <w:pPr>
        <w:pStyle w:val="BodyText"/>
      </w:pPr>
      <w:r>
        <w:t xml:space="preserve">       y = "Count",</w:t>
      </w:r>
    </w:p>
    <w:p w14:paraId="46E835EE" w14:textId="77777777" w:rsidR="0054330A" w:rsidRDefault="0054330A" w:rsidP="0054330A">
      <w:pPr>
        <w:pStyle w:val="BodyText"/>
      </w:pPr>
      <w:r>
        <w:t xml:space="preserve">       fill = "Blood Pressure Category") +</w:t>
      </w:r>
    </w:p>
    <w:p w14:paraId="5569B304" w14:textId="77777777" w:rsidR="0054330A" w:rsidRDefault="0054330A" w:rsidP="0054330A">
      <w:pPr>
        <w:pStyle w:val="BodyText"/>
      </w:pPr>
      <w:r>
        <w:t xml:space="preserve">  </w:t>
      </w:r>
      <w:proofErr w:type="spellStart"/>
      <w:r>
        <w:t>theme_minimal</w:t>
      </w:r>
      <w:proofErr w:type="spellEnd"/>
      <w:r>
        <w:t>()</w:t>
      </w:r>
    </w:p>
    <w:p w14:paraId="53058C33" w14:textId="77777777" w:rsidR="0054330A" w:rsidRDefault="0054330A" w:rsidP="0054330A">
      <w:pPr>
        <w:pStyle w:val="BodyText"/>
      </w:pPr>
      <w:r>
        <w:t># Histogram of height by blood pressure category</w:t>
      </w:r>
    </w:p>
    <w:p w14:paraId="16E06203" w14:textId="77777777" w:rsidR="0054330A" w:rsidRDefault="0054330A" w:rsidP="0054330A">
      <w:pPr>
        <w:pStyle w:val="BodyText"/>
      </w:pPr>
      <w:r>
        <w:t xml:space="preserve">p2 &lt;- </w:t>
      </w:r>
      <w:proofErr w:type="spellStart"/>
      <w:r>
        <w:t>ggplot</w:t>
      </w:r>
      <w:proofErr w:type="spellEnd"/>
      <w:r>
        <w:t>(</w:t>
      </w:r>
      <w:proofErr w:type="spellStart"/>
      <w:r>
        <w:t>dat.o</w:t>
      </w:r>
      <w:proofErr w:type="spellEnd"/>
      <w:r>
        <w:t xml:space="preserve">, </w:t>
      </w:r>
      <w:proofErr w:type="spellStart"/>
      <w:r>
        <w:t>aes</w:t>
      </w:r>
      <w:proofErr w:type="spellEnd"/>
      <w:r>
        <w:t>(x = height, fill = bp4)) +</w:t>
      </w:r>
    </w:p>
    <w:p w14:paraId="391CCCA1" w14:textId="77777777" w:rsidR="0054330A" w:rsidRDefault="0054330A" w:rsidP="0054330A">
      <w:pPr>
        <w:pStyle w:val="BodyText"/>
      </w:pPr>
      <w:r>
        <w:t xml:space="preserve">  </w:t>
      </w:r>
      <w:proofErr w:type="spellStart"/>
      <w:r>
        <w:t>geom_histogram</w:t>
      </w:r>
      <w:proofErr w:type="spellEnd"/>
      <w:r>
        <w:t>(</w:t>
      </w:r>
      <w:proofErr w:type="spellStart"/>
      <w:r>
        <w:t>binwidth</w:t>
      </w:r>
      <w:proofErr w:type="spellEnd"/>
      <w:r>
        <w:t xml:space="preserve"> = 5, position = "dodge", alpha = 0.7) +</w:t>
      </w:r>
    </w:p>
    <w:p w14:paraId="20E31787" w14:textId="77777777" w:rsidR="0054330A" w:rsidRDefault="0054330A" w:rsidP="0054330A">
      <w:pPr>
        <w:pStyle w:val="BodyText"/>
      </w:pPr>
      <w:r>
        <w:t xml:space="preserve">  </w:t>
      </w:r>
      <w:proofErr w:type="spellStart"/>
      <w:r>
        <w:t>facet_wrap</w:t>
      </w:r>
      <w:proofErr w:type="spellEnd"/>
      <w:r>
        <w:t>(~ bp4, scales = "</w:t>
      </w:r>
      <w:proofErr w:type="spellStart"/>
      <w:r>
        <w:t>free_y</w:t>
      </w:r>
      <w:proofErr w:type="spellEnd"/>
      <w:r>
        <w:t>") +</w:t>
      </w:r>
    </w:p>
    <w:p w14:paraId="430A641E" w14:textId="77777777" w:rsidR="0054330A" w:rsidRDefault="0054330A" w:rsidP="0054330A">
      <w:pPr>
        <w:pStyle w:val="BodyText"/>
      </w:pPr>
      <w:r>
        <w:t xml:space="preserve">  labs(title = "Distribution of Height by Blood Pressure Category",</w:t>
      </w:r>
    </w:p>
    <w:p w14:paraId="00AFB715" w14:textId="77777777" w:rsidR="0054330A" w:rsidRDefault="0054330A" w:rsidP="0054330A">
      <w:pPr>
        <w:pStyle w:val="BodyText"/>
      </w:pPr>
      <w:r>
        <w:t xml:space="preserve">       x = "Height",</w:t>
      </w:r>
    </w:p>
    <w:p w14:paraId="700F4E7B" w14:textId="77777777" w:rsidR="0054330A" w:rsidRDefault="0054330A" w:rsidP="0054330A">
      <w:pPr>
        <w:pStyle w:val="BodyText"/>
      </w:pPr>
      <w:r>
        <w:t xml:space="preserve">       y = "Count",</w:t>
      </w:r>
    </w:p>
    <w:p w14:paraId="1642CB2F" w14:textId="77777777" w:rsidR="0054330A" w:rsidRDefault="0054330A" w:rsidP="0054330A">
      <w:pPr>
        <w:pStyle w:val="BodyText"/>
      </w:pPr>
      <w:r>
        <w:t xml:space="preserve">       fill = "Blood Pressure Category") +</w:t>
      </w:r>
    </w:p>
    <w:p w14:paraId="1B798ABD" w14:textId="77777777" w:rsidR="0054330A" w:rsidRDefault="0054330A" w:rsidP="0054330A">
      <w:pPr>
        <w:pStyle w:val="BodyText"/>
      </w:pPr>
      <w:r>
        <w:t xml:space="preserve">  </w:t>
      </w:r>
      <w:proofErr w:type="spellStart"/>
      <w:r>
        <w:t>theme_minimal</w:t>
      </w:r>
      <w:proofErr w:type="spellEnd"/>
      <w:r>
        <w:t>()</w:t>
      </w:r>
    </w:p>
    <w:p w14:paraId="20CC4523" w14:textId="77777777" w:rsidR="0054330A" w:rsidRDefault="0054330A" w:rsidP="0054330A">
      <w:pPr>
        <w:pStyle w:val="BodyText"/>
      </w:pPr>
      <w:r>
        <w:t># Histogram of weight by blood pressure category</w:t>
      </w:r>
    </w:p>
    <w:p w14:paraId="57850656" w14:textId="77777777" w:rsidR="0054330A" w:rsidRDefault="0054330A" w:rsidP="0054330A">
      <w:pPr>
        <w:pStyle w:val="BodyText"/>
      </w:pPr>
      <w:r>
        <w:t xml:space="preserve">p3 &lt;- </w:t>
      </w:r>
      <w:proofErr w:type="spellStart"/>
      <w:r>
        <w:t>ggplot</w:t>
      </w:r>
      <w:proofErr w:type="spellEnd"/>
      <w:r>
        <w:t>(</w:t>
      </w:r>
      <w:proofErr w:type="spellStart"/>
      <w:r>
        <w:t>dat.o</w:t>
      </w:r>
      <w:proofErr w:type="spellEnd"/>
      <w:r>
        <w:t xml:space="preserve">, </w:t>
      </w:r>
      <w:proofErr w:type="spellStart"/>
      <w:r>
        <w:t>aes</w:t>
      </w:r>
      <w:proofErr w:type="spellEnd"/>
      <w:r>
        <w:t>(x = weight, fill = bp4)) +</w:t>
      </w:r>
    </w:p>
    <w:p w14:paraId="2550FB0B" w14:textId="77777777" w:rsidR="0054330A" w:rsidRDefault="0054330A" w:rsidP="0054330A">
      <w:pPr>
        <w:pStyle w:val="BodyText"/>
      </w:pPr>
      <w:r>
        <w:t xml:space="preserve">  </w:t>
      </w:r>
      <w:proofErr w:type="spellStart"/>
      <w:r>
        <w:t>geom_histogram</w:t>
      </w:r>
      <w:proofErr w:type="spellEnd"/>
      <w:r>
        <w:t>(</w:t>
      </w:r>
      <w:proofErr w:type="spellStart"/>
      <w:r>
        <w:t>binwidth</w:t>
      </w:r>
      <w:proofErr w:type="spellEnd"/>
      <w:r>
        <w:t xml:space="preserve"> = 5, position = "dodge", alpha = 0.7) +</w:t>
      </w:r>
    </w:p>
    <w:p w14:paraId="2EBB9AC1" w14:textId="77777777" w:rsidR="0054330A" w:rsidRDefault="0054330A" w:rsidP="0054330A">
      <w:pPr>
        <w:pStyle w:val="BodyText"/>
      </w:pPr>
      <w:r>
        <w:t xml:space="preserve">  </w:t>
      </w:r>
      <w:proofErr w:type="spellStart"/>
      <w:r>
        <w:t>facet_wrap</w:t>
      </w:r>
      <w:proofErr w:type="spellEnd"/>
      <w:r>
        <w:t>(~ bp4, scales = "</w:t>
      </w:r>
      <w:proofErr w:type="spellStart"/>
      <w:r>
        <w:t>free_y</w:t>
      </w:r>
      <w:proofErr w:type="spellEnd"/>
      <w:r>
        <w:t>") +</w:t>
      </w:r>
    </w:p>
    <w:p w14:paraId="6E2CBC12" w14:textId="77777777" w:rsidR="0054330A" w:rsidRDefault="0054330A" w:rsidP="0054330A">
      <w:pPr>
        <w:pStyle w:val="BodyText"/>
      </w:pPr>
      <w:r>
        <w:t xml:space="preserve">  labs(title = "Distribution of Weight by Blood Pressure Category",</w:t>
      </w:r>
    </w:p>
    <w:p w14:paraId="4537F633" w14:textId="77777777" w:rsidR="0054330A" w:rsidRDefault="0054330A" w:rsidP="0054330A">
      <w:pPr>
        <w:pStyle w:val="BodyText"/>
      </w:pPr>
      <w:r>
        <w:t xml:space="preserve">       x = "Weight",</w:t>
      </w:r>
    </w:p>
    <w:p w14:paraId="0EECDF84" w14:textId="77777777" w:rsidR="0054330A" w:rsidRDefault="0054330A" w:rsidP="0054330A">
      <w:pPr>
        <w:pStyle w:val="BodyText"/>
      </w:pPr>
      <w:r>
        <w:t xml:space="preserve">       y = "Count",</w:t>
      </w:r>
    </w:p>
    <w:p w14:paraId="30478E64" w14:textId="77777777" w:rsidR="0054330A" w:rsidRDefault="0054330A" w:rsidP="0054330A">
      <w:pPr>
        <w:pStyle w:val="BodyText"/>
      </w:pPr>
      <w:r>
        <w:t xml:space="preserve">       fill = "Blood Pressure Category") +</w:t>
      </w:r>
    </w:p>
    <w:p w14:paraId="442E5816" w14:textId="77777777" w:rsidR="0054330A" w:rsidRDefault="0054330A" w:rsidP="0054330A">
      <w:pPr>
        <w:pStyle w:val="BodyText"/>
      </w:pPr>
      <w:r>
        <w:t xml:space="preserve">  </w:t>
      </w:r>
      <w:proofErr w:type="spellStart"/>
      <w:r>
        <w:t>theme_minimal</w:t>
      </w:r>
      <w:proofErr w:type="spellEnd"/>
      <w:r>
        <w:t>()</w:t>
      </w:r>
    </w:p>
    <w:p w14:paraId="40F621F4" w14:textId="77777777" w:rsidR="0054330A" w:rsidRDefault="0054330A" w:rsidP="0054330A">
      <w:pPr>
        <w:pStyle w:val="BodyText"/>
      </w:pPr>
      <w:r>
        <w:t># Histogram of cholesterol levels by blood pressure category</w:t>
      </w:r>
    </w:p>
    <w:p w14:paraId="3D815EF0" w14:textId="77777777" w:rsidR="0054330A" w:rsidRDefault="0054330A" w:rsidP="0054330A">
      <w:pPr>
        <w:pStyle w:val="BodyText"/>
      </w:pPr>
      <w:r>
        <w:t xml:space="preserve">p4 &lt;- </w:t>
      </w:r>
      <w:proofErr w:type="spellStart"/>
      <w:r>
        <w:t>ggplot</w:t>
      </w:r>
      <w:proofErr w:type="spellEnd"/>
      <w:r>
        <w:t>(</w:t>
      </w:r>
      <w:proofErr w:type="spellStart"/>
      <w:r>
        <w:t>dat.o</w:t>
      </w:r>
      <w:proofErr w:type="spellEnd"/>
      <w:r>
        <w:t xml:space="preserve">, </w:t>
      </w:r>
      <w:proofErr w:type="spellStart"/>
      <w:r>
        <w:t>aes</w:t>
      </w:r>
      <w:proofErr w:type="spellEnd"/>
      <w:r>
        <w:t>(x = cholesterol, fill = bp4)) +</w:t>
      </w:r>
    </w:p>
    <w:p w14:paraId="2723FA1A" w14:textId="77777777" w:rsidR="0054330A" w:rsidRDefault="0054330A" w:rsidP="0054330A">
      <w:pPr>
        <w:pStyle w:val="BodyText"/>
      </w:pPr>
      <w:r>
        <w:t xml:space="preserve">  </w:t>
      </w:r>
      <w:proofErr w:type="spellStart"/>
      <w:r>
        <w:t>geom_histogram</w:t>
      </w:r>
      <w:proofErr w:type="spellEnd"/>
      <w:r>
        <w:t>(</w:t>
      </w:r>
      <w:proofErr w:type="spellStart"/>
      <w:r>
        <w:t>binwidth</w:t>
      </w:r>
      <w:proofErr w:type="spellEnd"/>
      <w:r>
        <w:t xml:space="preserve"> = 10, position = "dodge", alpha = 0.7) +</w:t>
      </w:r>
    </w:p>
    <w:p w14:paraId="2A3E73EA" w14:textId="77777777" w:rsidR="0054330A" w:rsidRDefault="0054330A" w:rsidP="0054330A">
      <w:pPr>
        <w:pStyle w:val="BodyText"/>
      </w:pPr>
      <w:r>
        <w:t xml:space="preserve">  </w:t>
      </w:r>
      <w:proofErr w:type="spellStart"/>
      <w:r>
        <w:t>facet_wrap</w:t>
      </w:r>
      <w:proofErr w:type="spellEnd"/>
      <w:r>
        <w:t>(~ bp4, scales = "</w:t>
      </w:r>
      <w:proofErr w:type="spellStart"/>
      <w:r>
        <w:t>free_y</w:t>
      </w:r>
      <w:proofErr w:type="spellEnd"/>
      <w:r>
        <w:t>") +</w:t>
      </w:r>
    </w:p>
    <w:p w14:paraId="38F1A1E3" w14:textId="77777777" w:rsidR="0054330A" w:rsidRDefault="0054330A" w:rsidP="0054330A">
      <w:pPr>
        <w:pStyle w:val="BodyText"/>
      </w:pPr>
      <w:r>
        <w:lastRenderedPageBreak/>
        <w:t xml:space="preserve">  labs(title = "Distribution of Cholesterol Levels by Blood Pressure Category",</w:t>
      </w:r>
    </w:p>
    <w:p w14:paraId="28DC5F0D" w14:textId="77777777" w:rsidR="0054330A" w:rsidRDefault="0054330A" w:rsidP="0054330A">
      <w:pPr>
        <w:pStyle w:val="BodyText"/>
      </w:pPr>
      <w:r>
        <w:t xml:space="preserve">       x = "Cholesterol Levels",</w:t>
      </w:r>
    </w:p>
    <w:p w14:paraId="29374A8B" w14:textId="77777777" w:rsidR="0054330A" w:rsidRDefault="0054330A" w:rsidP="0054330A">
      <w:pPr>
        <w:pStyle w:val="BodyText"/>
      </w:pPr>
      <w:r>
        <w:t xml:space="preserve">       y = "Count",</w:t>
      </w:r>
    </w:p>
    <w:p w14:paraId="493381A6" w14:textId="77777777" w:rsidR="0054330A" w:rsidRDefault="0054330A" w:rsidP="0054330A">
      <w:pPr>
        <w:pStyle w:val="BodyText"/>
      </w:pPr>
      <w:r>
        <w:t xml:space="preserve">       fill = "Blood Pressure Category") +</w:t>
      </w:r>
    </w:p>
    <w:p w14:paraId="58019E43" w14:textId="77777777" w:rsidR="0054330A" w:rsidRDefault="0054330A" w:rsidP="0054330A">
      <w:pPr>
        <w:pStyle w:val="BodyText"/>
      </w:pPr>
      <w:r>
        <w:t xml:space="preserve">  </w:t>
      </w:r>
      <w:proofErr w:type="spellStart"/>
      <w:r>
        <w:t>theme_minimal</w:t>
      </w:r>
      <w:proofErr w:type="spellEnd"/>
      <w:r>
        <w:t>()</w:t>
      </w:r>
    </w:p>
    <w:p w14:paraId="51214BD4" w14:textId="77777777" w:rsidR="0054330A" w:rsidRDefault="0054330A" w:rsidP="0054330A">
      <w:pPr>
        <w:pStyle w:val="BodyText"/>
      </w:pPr>
      <w:r>
        <w:t># Bar plot of smoking status by blood pressure category</w:t>
      </w:r>
    </w:p>
    <w:p w14:paraId="0566D58B" w14:textId="77777777" w:rsidR="0054330A" w:rsidRDefault="0054330A" w:rsidP="0054330A">
      <w:pPr>
        <w:pStyle w:val="BodyText"/>
      </w:pPr>
      <w:r>
        <w:t xml:space="preserve">p5 &lt;- </w:t>
      </w:r>
      <w:proofErr w:type="spellStart"/>
      <w:r>
        <w:t>ggplot</w:t>
      </w:r>
      <w:proofErr w:type="spellEnd"/>
      <w:r>
        <w:t>(</w:t>
      </w:r>
      <w:proofErr w:type="spellStart"/>
      <w:r>
        <w:t>dat.o</w:t>
      </w:r>
      <w:proofErr w:type="spellEnd"/>
      <w:r>
        <w:t xml:space="preserve">, </w:t>
      </w:r>
      <w:proofErr w:type="spellStart"/>
      <w:r>
        <w:t>aes</w:t>
      </w:r>
      <w:proofErr w:type="spellEnd"/>
      <w:r>
        <w:t>(x = bp4, fill = smoke)) +</w:t>
      </w:r>
    </w:p>
    <w:p w14:paraId="551ADA96" w14:textId="77777777" w:rsidR="0054330A" w:rsidRDefault="0054330A" w:rsidP="0054330A">
      <w:pPr>
        <w:pStyle w:val="BodyText"/>
      </w:pPr>
      <w:r>
        <w:t xml:space="preserve">  </w:t>
      </w:r>
      <w:proofErr w:type="spellStart"/>
      <w:r>
        <w:t>geom_bar</w:t>
      </w:r>
      <w:proofErr w:type="spellEnd"/>
      <w:r>
        <w:t>(position = "dodge", alpha = 0.7) +</w:t>
      </w:r>
    </w:p>
    <w:p w14:paraId="024082F7" w14:textId="77777777" w:rsidR="0054330A" w:rsidRDefault="0054330A" w:rsidP="0054330A">
      <w:pPr>
        <w:pStyle w:val="BodyText"/>
      </w:pPr>
      <w:r>
        <w:t xml:space="preserve">  labs(title = "Distribution of Smoking Status by Blood Pressure Category",</w:t>
      </w:r>
    </w:p>
    <w:p w14:paraId="7FECE25E" w14:textId="77777777" w:rsidR="0054330A" w:rsidRDefault="0054330A" w:rsidP="0054330A">
      <w:pPr>
        <w:pStyle w:val="BodyText"/>
      </w:pPr>
      <w:r>
        <w:t xml:space="preserve">       x = "Blood Pressure Category",</w:t>
      </w:r>
    </w:p>
    <w:p w14:paraId="3DB52989" w14:textId="77777777" w:rsidR="0054330A" w:rsidRDefault="0054330A" w:rsidP="0054330A">
      <w:pPr>
        <w:pStyle w:val="BodyText"/>
      </w:pPr>
      <w:r>
        <w:t xml:space="preserve">       y = "Count",</w:t>
      </w:r>
    </w:p>
    <w:p w14:paraId="6A074110" w14:textId="77777777" w:rsidR="0054330A" w:rsidRDefault="0054330A" w:rsidP="0054330A">
      <w:pPr>
        <w:pStyle w:val="BodyText"/>
      </w:pPr>
      <w:r>
        <w:t xml:space="preserve">       fill = "Smoking Status") +</w:t>
      </w:r>
    </w:p>
    <w:p w14:paraId="3357E9EA" w14:textId="77777777" w:rsidR="0054330A" w:rsidRDefault="0054330A" w:rsidP="0054330A">
      <w:pPr>
        <w:pStyle w:val="BodyText"/>
      </w:pPr>
      <w:r>
        <w:t xml:space="preserve">  </w:t>
      </w:r>
      <w:proofErr w:type="spellStart"/>
      <w:r>
        <w:t>theme_minimal</w:t>
      </w:r>
      <w:proofErr w:type="spellEnd"/>
      <w:r>
        <w:t>()</w:t>
      </w:r>
    </w:p>
    <w:p w14:paraId="4EB58D73" w14:textId="77777777" w:rsidR="0054330A" w:rsidRDefault="0054330A" w:rsidP="0054330A">
      <w:pPr>
        <w:pStyle w:val="BodyText"/>
      </w:pPr>
      <w:r>
        <w:t># Bar plot of exercise frequency by blood pressure category</w:t>
      </w:r>
    </w:p>
    <w:p w14:paraId="26004DA5" w14:textId="77777777" w:rsidR="0054330A" w:rsidRDefault="0054330A" w:rsidP="0054330A">
      <w:pPr>
        <w:pStyle w:val="BodyText"/>
      </w:pPr>
      <w:r>
        <w:t xml:space="preserve">p6 &lt;- </w:t>
      </w:r>
      <w:proofErr w:type="spellStart"/>
      <w:r>
        <w:t>ggplot</w:t>
      </w:r>
      <w:proofErr w:type="spellEnd"/>
      <w:r>
        <w:t>(</w:t>
      </w:r>
      <w:proofErr w:type="spellStart"/>
      <w:r>
        <w:t>dat.o</w:t>
      </w:r>
      <w:proofErr w:type="spellEnd"/>
      <w:r>
        <w:t xml:space="preserve">, </w:t>
      </w:r>
      <w:proofErr w:type="spellStart"/>
      <w:r>
        <w:t>aes</w:t>
      </w:r>
      <w:proofErr w:type="spellEnd"/>
      <w:r>
        <w:t>(x = bp4, fill = exercise)) +</w:t>
      </w:r>
    </w:p>
    <w:p w14:paraId="74AF76C0" w14:textId="77777777" w:rsidR="0054330A" w:rsidRDefault="0054330A" w:rsidP="0054330A">
      <w:pPr>
        <w:pStyle w:val="BodyText"/>
      </w:pPr>
      <w:r>
        <w:t xml:space="preserve">  </w:t>
      </w:r>
      <w:proofErr w:type="spellStart"/>
      <w:r>
        <w:t>geom_bar</w:t>
      </w:r>
      <w:proofErr w:type="spellEnd"/>
      <w:r>
        <w:t>(position = "dodge", alpha = 0.7) +</w:t>
      </w:r>
    </w:p>
    <w:p w14:paraId="0A6B8C5A" w14:textId="77777777" w:rsidR="0054330A" w:rsidRDefault="0054330A" w:rsidP="0054330A">
      <w:pPr>
        <w:pStyle w:val="BodyText"/>
      </w:pPr>
      <w:r>
        <w:t xml:space="preserve">  labs(title = "Distribution of Exercise Frequency by Blood Pressure Category",</w:t>
      </w:r>
    </w:p>
    <w:p w14:paraId="5AF4220C" w14:textId="77777777" w:rsidR="0054330A" w:rsidRDefault="0054330A" w:rsidP="0054330A">
      <w:pPr>
        <w:pStyle w:val="BodyText"/>
      </w:pPr>
      <w:r>
        <w:t xml:space="preserve">       x = "Blood Pressure Category",</w:t>
      </w:r>
    </w:p>
    <w:p w14:paraId="62CB1FE4" w14:textId="77777777" w:rsidR="0054330A" w:rsidRDefault="0054330A" w:rsidP="0054330A">
      <w:pPr>
        <w:pStyle w:val="BodyText"/>
      </w:pPr>
      <w:r>
        <w:t xml:space="preserve">       y = "Count",</w:t>
      </w:r>
    </w:p>
    <w:p w14:paraId="25935F7F" w14:textId="77777777" w:rsidR="0054330A" w:rsidRDefault="0054330A" w:rsidP="0054330A">
      <w:pPr>
        <w:pStyle w:val="BodyText"/>
      </w:pPr>
      <w:r>
        <w:t xml:space="preserve">       fill = "Exercise Frequency") +</w:t>
      </w:r>
    </w:p>
    <w:p w14:paraId="21C353AB" w14:textId="77777777" w:rsidR="0054330A" w:rsidRDefault="0054330A" w:rsidP="0054330A">
      <w:pPr>
        <w:pStyle w:val="BodyText"/>
      </w:pPr>
      <w:r>
        <w:t xml:space="preserve">  </w:t>
      </w:r>
      <w:proofErr w:type="spellStart"/>
      <w:r>
        <w:t>theme_minimal</w:t>
      </w:r>
      <w:proofErr w:type="spellEnd"/>
      <w:r>
        <w:t>()</w:t>
      </w:r>
    </w:p>
    <w:p w14:paraId="5D6D9A5D" w14:textId="77777777" w:rsidR="0054330A" w:rsidRDefault="0054330A" w:rsidP="0054330A">
      <w:pPr>
        <w:pStyle w:val="BodyText"/>
      </w:pPr>
      <w:r>
        <w:t># Combine all plots into a single visualization</w:t>
      </w:r>
    </w:p>
    <w:p w14:paraId="50C7DA6B" w14:textId="77777777" w:rsidR="0054330A" w:rsidRDefault="0054330A" w:rsidP="0054330A">
      <w:pPr>
        <w:pStyle w:val="BodyText"/>
      </w:pPr>
      <w:proofErr w:type="spellStart"/>
      <w:r>
        <w:t>combined_plot</w:t>
      </w:r>
      <w:proofErr w:type="spellEnd"/>
      <w:r>
        <w:t xml:space="preserve"> &lt;- (p1 + p2) / (p3 + p4) / (p5 + p6)</w:t>
      </w:r>
    </w:p>
    <w:p w14:paraId="1E1325A5" w14:textId="77777777" w:rsidR="0054330A" w:rsidRDefault="0054330A" w:rsidP="0054330A">
      <w:pPr>
        <w:pStyle w:val="BodyText"/>
      </w:pPr>
    </w:p>
    <w:p w14:paraId="5F97FE8F" w14:textId="77777777" w:rsidR="0054330A" w:rsidRDefault="0054330A" w:rsidP="0054330A">
      <w:pPr>
        <w:pStyle w:val="BodyText"/>
      </w:pPr>
      <w:r>
        <w:t># Print the combined plot</w:t>
      </w:r>
    </w:p>
    <w:p w14:paraId="650DA90F" w14:textId="77777777" w:rsidR="0054330A" w:rsidRDefault="0054330A" w:rsidP="0054330A">
      <w:pPr>
        <w:pStyle w:val="BodyText"/>
      </w:pPr>
      <w:r>
        <w:t>print(</w:t>
      </w:r>
      <w:proofErr w:type="spellStart"/>
      <w:r>
        <w:t>combined_plot</w:t>
      </w:r>
      <w:proofErr w:type="spellEnd"/>
      <w:r>
        <w:t>)</w:t>
      </w:r>
    </w:p>
    <w:p w14:paraId="581BA0FB" w14:textId="77777777" w:rsidR="0054330A" w:rsidRDefault="0054330A" w:rsidP="0054330A">
      <w:pPr>
        <w:pStyle w:val="BodyText"/>
      </w:pPr>
      <w:proofErr w:type="spellStart"/>
      <w:r>
        <w:t>dat.o</w:t>
      </w:r>
      <w:proofErr w:type="spellEnd"/>
      <w:r>
        <w:t xml:space="preserve"> &lt;- </w:t>
      </w:r>
      <w:proofErr w:type="spellStart"/>
      <w:r>
        <w:t>dat.o</w:t>
      </w:r>
      <w:proofErr w:type="spellEnd"/>
      <w:r>
        <w:t xml:space="preserve"> %&gt;%</w:t>
      </w:r>
    </w:p>
    <w:p w14:paraId="36FB92AD" w14:textId="77777777" w:rsidR="0054330A" w:rsidRDefault="0054330A" w:rsidP="0054330A">
      <w:pPr>
        <w:pStyle w:val="BodyText"/>
      </w:pPr>
      <w:r>
        <w:t xml:space="preserve">  mutate(smoke = </w:t>
      </w:r>
      <w:proofErr w:type="spellStart"/>
      <w:r>
        <w:t>as.factor</w:t>
      </w:r>
      <w:proofErr w:type="spellEnd"/>
      <w:r>
        <w:t>(smoke))</w:t>
      </w:r>
    </w:p>
    <w:p w14:paraId="6C36DA5A" w14:textId="77777777" w:rsidR="0054330A" w:rsidRDefault="0054330A" w:rsidP="0054330A">
      <w:pPr>
        <w:pStyle w:val="BodyText"/>
      </w:pPr>
    </w:p>
    <w:p w14:paraId="0F6390EE" w14:textId="77777777" w:rsidR="0054330A" w:rsidRDefault="0054330A" w:rsidP="0054330A">
      <w:pPr>
        <w:pStyle w:val="BodyText"/>
      </w:pPr>
      <w:proofErr w:type="spellStart"/>
      <w:r>
        <w:t>summary_table</w:t>
      </w:r>
      <w:proofErr w:type="spellEnd"/>
      <w:r>
        <w:t xml:space="preserve"> &lt;- </w:t>
      </w:r>
      <w:proofErr w:type="spellStart"/>
      <w:r>
        <w:t>dat.o</w:t>
      </w:r>
      <w:proofErr w:type="spellEnd"/>
      <w:r>
        <w:t xml:space="preserve"> %&gt;%</w:t>
      </w:r>
    </w:p>
    <w:p w14:paraId="79BBB307" w14:textId="77777777" w:rsidR="0054330A" w:rsidRDefault="0054330A" w:rsidP="0054330A">
      <w:pPr>
        <w:pStyle w:val="BodyText"/>
      </w:pPr>
      <w:r>
        <w:t xml:space="preserve">  select(bp4, age, height, weight, cholesterol, smoke, exercise) %&gt;%</w:t>
      </w:r>
    </w:p>
    <w:p w14:paraId="30D01911" w14:textId="77777777" w:rsidR="0054330A" w:rsidRDefault="0054330A" w:rsidP="0054330A">
      <w:pPr>
        <w:pStyle w:val="BodyText"/>
      </w:pPr>
      <w:r>
        <w:t xml:space="preserve">  </w:t>
      </w:r>
      <w:proofErr w:type="spellStart"/>
      <w:r>
        <w:t>tbl_summary</w:t>
      </w:r>
      <w:proofErr w:type="spellEnd"/>
      <w:r>
        <w:t>(</w:t>
      </w:r>
    </w:p>
    <w:p w14:paraId="3A5E6EE1" w14:textId="77777777" w:rsidR="0054330A" w:rsidRDefault="0054330A" w:rsidP="0054330A">
      <w:pPr>
        <w:pStyle w:val="BodyText"/>
      </w:pPr>
      <w:r>
        <w:t xml:space="preserve">    by = bp4,</w:t>
      </w:r>
    </w:p>
    <w:p w14:paraId="53D06F13" w14:textId="77777777" w:rsidR="0054330A" w:rsidRDefault="0054330A" w:rsidP="0054330A">
      <w:pPr>
        <w:pStyle w:val="BodyText"/>
      </w:pPr>
      <w:r>
        <w:t xml:space="preserve">    statistic = list(</w:t>
      </w:r>
    </w:p>
    <w:p w14:paraId="7E4214B9" w14:textId="77777777" w:rsidR="0054330A" w:rsidRDefault="0054330A" w:rsidP="0054330A">
      <w:pPr>
        <w:pStyle w:val="BodyText"/>
      </w:pPr>
      <w:r>
        <w:t xml:space="preserve">      </w:t>
      </w:r>
      <w:proofErr w:type="spellStart"/>
      <w:r>
        <w:t>all_continuous</w:t>
      </w:r>
      <w:proofErr w:type="spellEnd"/>
      <w:r>
        <w:t>() ~ "{mean} ({</w:t>
      </w:r>
      <w:proofErr w:type="spellStart"/>
      <w:r>
        <w:t>sd</w:t>
      </w:r>
      <w:proofErr w:type="spellEnd"/>
      <w:r>
        <w:t>})",</w:t>
      </w:r>
    </w:p>
    <w:p w14:paraId="482201D4" w14:textId="77777777" w:rsidR="0054330A" w:rsidRDefault="0054330A" w:rsidP="0054330A">
      <w:pPr>
        <w:pStyle w:val="BodyText"/>
      </w:pPr>
      <w:r>
        <w:t xml:space="preserve">      </w:t>
      </w:r>
      <w:proofErr w:type="spellStart"/>
      <w:r>
        <w:t>all_categorical</w:t>
      </w:r>
      <w:proofErr w:type="spellEnd"/>
      <w:r>
        <w:t>() ~ "{n} ({p}%)"</w:t>
      </w:r>
    </w:p>
    <w:p w14:paraId="5BAD0F2F" w14:textId="77777777" w:rsidR="0054330A" w:rsidRDefault="0054330A" w:rsidP="0054330A">
      <w:pPr>
        <w:pStyle w:val="BodyText"/>
      </w:pPr>
      <w:r>
        <w:t xml:space="preserve">    ),</w:t>
      </w:r>
    </w:p>
    <w:p w14:paraId="192C70DE" w14:textId="77777777" w:rsidR="0054330A" w:rsidRDefault="0054330A" w:rsidP="0054330A">
      <w:pPr>
        <w:pStyle w:val="BodyText"/>
      </w:pPr>
      <w:r>
        <w:t xml:space="preserve">    type = list(</w:t>
      </w:r>
    </w:p>
    <w:p w14:paraId="58F2B29D" w14:textId="77777777" w:rsidR="0054330A" w:rsidRDefault="0054330A" w:rsidP="0054330A">
      <w:pPr>
        <w:pStyle w:val="BodyText"/>
      </w:pPr>
      <w:r>
        <w:t xml:space="preserve">      where(</w:t>
      </w:r>
      <w:proofErr w:type="spellStart"/>
      <w:r>
        <w:t>is.logical</w:t>
      </w:r>
      <w:proofErr w:type="spellEnd"/>
      <w:r>
        <w:t>) ~ "categorical"</w:t>
      </w:r>
    </w:p>
    <w:p w14:paraId="71BB1330" w14:textId="77777777" w:rsidR="0054330A" w:rsidRDefault="0054330A" w:rsidP="0054330A">
      <w:pPr>
        <w:pStyle w:val="BodyText"/>
      </w:pPr>
      <w:r>
        <w:t xml:space="preserve">    ),</w:t>
      </w:r>
    </w:p>
    <w:p w14:paraId="30DC16B1" w14:textId="77777777" w:rsidR="0054330A" w:rsidRDefault="0054330A" w:rsidP="0054330A">
      <w:pPr>
        <w:pStyle w:val="BodyText"/>
      </w:pPr>
      <w:r>
        <w:t xml:space="preserve">    label = list(</w:t>
      </w:r>
    </w:p>
    <w:p w14:paraId="065F60B1" w14:textId="77777777" w:rsidR="0054330A" w:rsidRDefault="0054330A" w:rsidP="0054330A">
      <w:pPr>
        <w:pStyle w:val="BodyText"/>
      </w:pPr>
      <w:r>
        <w:t xml:space="preserve">      age ~ "age", </w:t>
      </w:r>
    </w:p>
    <w:p w14:paraId="140D185B" w14:textId="77777777" w:rsidR="0054330A" w:rsidRDefault="0054330A" w:rsidP="0054330A">
      <w:pPr>
        <w:pStyle w:val="BodyText"/>
      </w:pPr>
      <w:r>
        <w:t xml:space="preserve">      height ~ "height (cm)", </w:t>
      </w:r>
    </w:p>
    <w:p w14:paraId="556C1B6C" w14:textId="77777777" w:rsidR="0054330A" w:rsidRDefault="0054330A" w:rsidP="0054330A">
      <w:pPr>
        <w:pStyle w:val="BodyText"/>
      </w:pPr>
      <w:r>
        <w:t xml:space="preserve">      weight ~ "weight (kg)", </w:t>
      </w:r>
    </w:p>
    <w:p w14:paraId="2F64D933" w14:textId="77777777" w:rsidR="0054330A" w:rsidRDefault="0054330A" w:rsidP="0054330A">
      <w:pPr>
        <w:pStyle w:val="BodyText"/>
      </w:pPr>
      <w:r>
        <w:t xml:space="preserve">      cholesterol ~ "cholesterol (mmol/L)", </w:t>
      </w:r>
    </w:p>
    <w:p w14:paraId="4AED40A2" w14:textId="77777777" w:rsidR="0054330A" w:rsidRDefault="0054330A" w:rsidP="0054330A">
      <w:pPr>
        <w:pStyle w:val="BodyText"/>
      </w:pPr>
      <w:r>
        <w:t xml:space="preserve">      smoke ~ "smoke", </w:t>
      </w:r>
    </w:p>
    <w:p w14:paraId="0AD56F28" w14:textId="77777777" w:rsidR="0054330A" w:rsidRDefault="0054330A" w:rsidP="0054330A">
      <w:pPr>
        <w:pStyle w:val="BodyText"/>
      </w:pPr>
      <w:r>
        <w:t xml:space="preserve">      exercise ~ "exercise"</w:t>
      </w:r>
    </w:p>
    <w:p w14:paraId="3915FF03" w14:textId="77777777" w:rsidR="0054330A" w:rsidRDefault="0054330A" w:rsidP="0054330A">
      <w:pPr>
        <w:pStyle w:val="BodyText"/>
      </w:pPr>
      <w:r>
        <w:t xml:space="preserve">    ),</w:t>
      </w:r>
    </w:p>
    <w:p w14:paraId="1BE4F9BF" w14:textId="77777777" w:rsidR="0054330A" w:rsidRDefault="0054330A" w:rsidP="0054330A">
      <w:pPr>
        <w:pStyle w:val="BodyText"/>
      </w:pPr>
      <w:r>
        <w:t xml:space="preserve">    </w:t>
      </w:r>
      <w:proofErr w:type="spellStart"/>
      <w:r>
        <w:t>missing_text</w:t>
      </w:r>
      <w:proofErr w:type="spellEnd"/>
      <w:r>
        <w:t xml:space="preserve"> = "Missing"</w:t>
      </w:r>
    </w:p>
    <w:p w14:paraId="3A4DDE31" w14:textId="77777777" w:rsidR="0054330A" w:rsidRDefault="0054330A" w:rsidP="0054330A">
      <w:pPr>
        <w:pStyle w:val="BodyText"/>
      </w:pPr>
      <w:r>
        <w:t xml:space="preserve">  ) %&gt;%</w:t>
      </w:r>
    </w:p>
    <w:p w14:paraId="5851D46B" w14:textId="77777777" w:rsidR="0054330A" w:rsidRDefault="0054330A" w:rsidP="0054330A">
      <w:pPr>
        <w:pStyle w:val="BodyText"/>
      </w:pPr>
      <w:r>
        <w:t xml:space="preserve">  </w:t>
      </w:r>
      <w:proofErr w:type="spellStart"/>
      <w:r>
        <w:t>modify_caption</w:t>
      </w:r>
      <w:proofErr w:type="spellEnd"/>
      <w:r>
        <w:t>("**Table 1. Participant Characteristics by Blood Pressure Group**") %&gt;%</w:t>
      </w:r>
    </w:p>
    <w:p w14:paraId="564EE5CF" w14:textId="77777777" w:rsidR="0054330A" w:rsidRDefault="0054330A" w:rsidP="0054330A">
      <w:pPr>
        <w:pStyle w:val="BodyText"/>
      </w:pPr>
      <w:r>
        <w:t xml:space="preserve">  </w:t>
      </w:r>
      <w:proofErr w:type="spellStart"/>
      <w:r>
        <w:t>modify_header</w:t>
      </w:r>
      <w:proofErr w:type="spellEnd"/>
      <w:r>
        <w:t>(label ~ "**Variable**") %&gt;%</w:t>
      </w:r>
    </w:p>
    <w:p w14:paraId="2BD32758" w14:textId="77777777" w:rsidR="0054330A" w:rsidRDefault="0054330A" w:rsidP="0054330A">
      <w:pPr>
        <w:pStyle w:val="BodyText"/>
      </w:pPr>
      <w:r>
        <w:t xml:space="preserve">  </w:t>
      </w:r>
      <w:proofErr w:type="spellStart"/>
      <w:r>
        <w:t>modify_spanning_header</w:t>
      </w:r>
      <w:proofErr w:type="spellEnd"/>
      <w:r>
        <w:t>(</w:t>
      </w:r>
    </w:p>
    <w:p w14:paraId="5E991915" w14:textId="77777777" w:rsidR="0054330A" w:rsidRDefault="0054330A" w:rsidP="0054330A">
      <w:pPr>
        <w:pStyle w:val="BodyText"/>
      </w:pPr>
      <w:r>
        <w:t xml:space="preserve">    </w:t>
      </w:r>
      <w:proofErr w:type="spellStart"/>
      <w:r>
        <w:t>starts_with</w:t>
      </w:r>
      <w:proofErr w:type="spellEnd"/>
      <w:r>
        <w:t>("stat_") ~ "**Blood Pressure Group**"</w:t>
      </w:r>
    </w:p>
    <w:p w14:paraId="32642AB9" w14:textId="77777777" w:rsidR="0054330A" w:rsidRDefault="0054330A" w:rsidP="0054330A">
      <w:pPr>
        <w:pStyle w:val="BodyText"/>
      </w:pPr>
      <w:r>
        <w:t xml:space="preserve">  ) %&gt;%</w:t>
      </w:r>
    </w:p>
    <w:p w14:paraId="47C7CADB" w14:textId="77777777" w:rsidR="0054330A" w:rsidRDefault="0054330A" w:rsidP="0054330A">
      <w:pPr>
        <w:pStyle w:val="BodyText"/>
      </w:pPr>
      <w:r>
        <w:t xml:space="preserve">  </w:t>
      </w:r>
      <w:proofErr w:type="spellStart"/>
      <w:r>
        <w:t>modify_footnote</w:t>
      </w:r>
      <w:proofErr w:type="spellEnd"/>
      <w:r>
        <w:t>(</w:t>
      </w:r>
      <w:proofErr w:type="spellStart"/>
      <w:r>
        <w:t>all_stat_cols</w:t>
      </w:r>
      <w:proofErr w:type="spellEnd"/>
      <w:r>
        <w:t>() ~ "Mean (SD) or Frequency (%)") %&gt;%</w:t>
      </w:r>
    </w:p>
    <w:p w14:paraId="56BE109E" w14:textId="77777777" w:rsidR="0054330A" w:rsidRDefault="0054330A" w:rsidP="0054330A">
      <w:pPr>
        <w:pStyle w:val="BodyText"/>
      </w:pPr>
      <w:r>
        <w:lastRenderedPageBreak/>
        <w:t xml:space="preserve">  </w:t>
      </w:r>
      <w:proofErr w:type="spellStart"/>
      <w:r>
        <w:t>bold_labels</w:t>
      </w:r>
      <w:proofErr w:type="spellEnd"/>
      <w:r>
        <w:t>() %&gt;%</w:t>
      </w:r>
    </w:p>
    <w:p w14:paraId="54906E2A" w14:textId="77777777" w:rsidR="0054330A" w:rsidRDefault="0054330A" w:rsidP="0054330A">
      <w:pPr>
        <w:pStyle w:val="BodyText"/>
      </w:pPr>
      <w:r>
        <w:t xml:space="preserve">  </w:t>
      </w:r>
      <w:proofErr w:type="spellStart"/>
      <w:r>
        <w:t>as_gt</w:t>
      </w:r>
      <w:proofErr w:type="spellEnd"/>
      <w:r>
        <w:t>()</w:t>
      </w:r>
    </w:p>
    <w:p w14:paraId="43DF2942" w14:textId="77777777" w:rsidR="0054330A" w:rsidRDefault="0054330A" w:rsidP="0054330A">
      <w:pPr>
        <w:pStyle w:val="BodyText"/>
      </w:pPr>
    </w:p>
    <w:p w14:paraId="633EA74F" w14:textId="77777777" w:rsidR="0054330A" w:rsidRDefault="0054330A" w:rsidP="0054330A">
      <w:pPr>
        <w:pStyle w:val="BodyText"/>
      </w:pPr>
      <w:r>
        <w:t># Print the summary table</w:t>
      </w:r>
    </w:p>
    <w:p w14:paraId="75A575D6" w14:textId="77777777" w:rsidR="0054330A" w:rsidRPr="003E4371" w:rsidRDefault="0054330A" w:rsidP="0054330A">
      <w:pPr>
        <w:pStyle w:val="BodyText"/>
      </w:pPr>
      <w:r>
        <w:t>print(</w:t>
      </w:r>
      <w:proofErr w:type="spellStart"/>
      <w:r>
        <w:t>summary_table</w:t>
      </w:r>
      <w:proofErr w:type="spellEnd"/>
      <w:r>
        <w:t>)</w:t>
      </w:r>
    </w:p>
    <w:p w14:paraId="67A68169" w14:textId="77777777" w:rsidR="0054330A" w:rsidRDefault="0054330A" w:rsidP="0054330A">
      <w:pPr>
        <w:pStyle w:val="Heading2"/>
      </w:pPr>
      <w:r>
        <w:t>Estimation</w:t>
      </w:r>
      <w:bookmarkEnd w:id="7"/>
    </w:p>
    <w:p w14:paraId="79BF7DEB" w14:textId="77777777" w:rsidR="0054330A" w:rsidRDefault="0054330A" w:rsidP="0054330A">
      <w:pPr>
        <w:pStyle w:val="Heading3"/>
      </w:pPr>
      <w:bookmarkStart w:id="8" w:name="_Toc168246966"/>
      <w:r>
        <w:t>Adjacent-category model or multinomial or baseline logit model</w:t>
      </w:r>
      <w:bookmarkEnd w:id="8"/>
    </w:p>
    <w:p w14:paraId="424EAC56" w14:textId="77777777" w:rsidR="0054330A" w:rsidRDefault="0054330A" w:rsidP="0054330A">
      <w:pPr>
        <w:pStyle w:val="BodyText"/>
      </w:pPr>
      <w:r>
        <w:t>Generate new variable without ordering</w:t>
      </w:r>
    </w:p>
    <w:p w14:paraId="5F3644C5" w14:textId="77777777" w:rsidR="0054330A" w:rsidRDefault="0054330A" w:rsidP="0054330A">
      <w:pPr>
        <w:pStyle w:val="SourceCode"/>
      </w:pPr>
      <w:proofErr w:type="spellStart"/>
      <w:r>
        <w:rPr>
          <w:rStyle w:val="NormalTok"/>
        </w:rPr>
        <w:t>dat.o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at.o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bp4b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relevel</w:t>
      </w:r>
      <w:proofErr w:type="spellEnd"/>
      <w:r>
        <w:rPr>
          <w:rStyle w:val="NormalTok"/>
        </w:rPr>
        <w:t>(bp4, lev))</w:t>
      </w:r>
    </w:p>
    <w:p w14:paraId="3FF91820" w14:textId="77777777" w:rsidR="0054330A" w:rsidRDefault="0054330A" w:rsidP="0054330A">
      <w:pPr>
        <w:pStyle w:val="SourceCode"/>
        <w:rPr>
          <w:rStyle w:val="NormalTok"/>
        </w:rPr>
      </w:pPr>
      <w:r>
        <w:rPr>
          <w:rStyle w:val="NormalTok"/>
        </w:rPr>
        <w:t xml:space="preserve">mlogi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vglm</w:t>
      </w:r>
      <w:proofErr w:type="spellEnd"/>
      <w:r>
        <w:rPr>
          <w:rStyle w:val="NormalTok"/>
        </w:rPr>
        <w:t xml:space="preserve">(bp4 </w:t>
      </w:r>
      <w:r>
        <w:rPr>
          <w:rStyle w:val="SpecialCharTok"/>
        </w:rPr>
        <w:t>~</w:t>
      </w:r>
      <w:r>
        <w:rPr>
          <w:rStyle w:val="NormalTok"/>
        </w:rPr>
        <w:t xml:space="preserve"> exercise, multinomial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.o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logit1)</w:t>
      </w:r>
    </w:p>
    <w:p w14:paraId="521F664E" w14:textId="77777777" w:rsidR="0054330A" w:rsidRDefault="0054330A" w:rsidP="0054330A">
      <w:pPr>
        <w:pStyle w:val="SourceCode"/>
        <w:rPr>
          <w:rStyle w:val="NormalTok"/>
        </w:rPr>
      </w:pPr>
      <w:r>
        <w:rPr>
          <w:rStyle w:val="NormalTok"/>
        </w:rPr>
        <w:t>RRR</w:t>
      </w:r>
    </w:p>
    <w:p w14:paraId="19A4A0A5" w14:textId="77777777" w:rsidR="0054330A" w:rsidRDefault="0054330A" w:rsidP="0054330A">
      <w:pPr>
        <w:pStyle w:val="SourceCode"/>
      </w:pPr>
      <w:r>
        <w:rPr>
          <w:rStyle w:val="FunctionTok"/>
        </w:rPr>
        <w:t>exp</w:t>
      </w:r>
      <w:r>
        <w:rPr>
          <w:rStyle w:val="NormalTok"/>
        </w:rPr>
        <w:t>(</w:t>
      </w:r>
      <w:proofErr w:type="spellStart"/>
      <w:r>
        <w:rPr>
          <w:rStyle w:val="FunctionTok"/>
        </w:rPr>
        <w:t>coef</w:t>
      </w:r>
      <w:proofErr w:type="spellEnd"/>
      <w:r>
        <w:rPr>
          <w:rStyle w:val="NormalTok"/>
        </w:rPr>
        <w:t>(mlogit1))</w:t>
      </w:r>
    </w:p>
    <w:p w14:paraId="5BB39968" w14:textId="77777777" w:rsidR="0054330A" w:rsidRDefault="0054330A" w:rsidP="0054330A">
      <w:pPr>
        <w:pStyle w:val="Heading3"/>
      </w:pPr>
      <w:bookmarkStart w:id="9" w:name="_Toc168246967"/>
      <w:r>
        <w:t>Continuation-ratio</w:t>
      </w:r>
      <w:bookmarkEnd w:id="9"/>
    </w:p>
    <w:p w14:paraId="1410FEDB" w14:textId="77777777" w:rsidR="0054330A" w:rsidRDefault="0054330A" w:rsidP="0054330A">
      <w:pPr>
        <w:pStyle w:val="Compact"/>
      </w:pPr>
      <w:r>
        <w:t xml:space="preserve">1. Compare </w:t>
      </w:r>
      <w:r>
        <w:rPr>
          <w:rStyle w:val="VerbatimChar"/>
          <w:b/>
          <w:bCs/>
        </w:rPr>
        <w:t>bp4 == &gt;160</w:t>
      </w:r>
      <w:r>
        <w:t xml:space="preserve"> vs. </w:t>
      </w:r>
      <w:r>
        <w:rPr>
          <w:rStyle w:val="VerbatimChar"/>
          <w:b/>
          <w:bCs/>
        </w:rPr>
        <w:t>bp4 == 141-160</w:t>
      </w:r>
    </w:p>
    <w:p w14:paraId="6B0DC364" w14:textId="77777777" w:rsidR="0054330A" w:rsidRDefault="0054330A" w:rsidP="0054330A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dat.o</w:t>
      </w:r>
      <w:r>
        <w:rPr>
          <w:rStyle w:val="SpecialCharTok"/>
        </w:rPr>
        <w:t>$</w:t>
      </w:r>
      <w:r>
        <w:rPr>
          <w:rStyle w:val="NormalTok"/>
        </w:rPr>
        <w:t xml:space="preserve">bp4) ; </w:t>
      </w:r>
      <w:r>
        <w:rPr>
          <w:rStyle w:val="FunctionTok"/>
        </w:rPr>
        <w:t>table</w:t>
      </w:r>
      <w:r>
        <w:rPr>
          <w:rStyle w:val="NormalTok"/>
        </w:rPr>
        <w:t>(dat.o</w:t>
      </w:r>
      <w:r>
        <w:rPr>
          <w:rStyle w:val="SpecialCharTok"/>
        </w:rPr>
        <w:t>$</w:t>
      </w:r>
      <w:r>
        <w:rPr>
          <w:rStyle w:val="NormalTok"/>
        </w:rPr>
        <w:t>bp4a)</w:t>
      </w:r>
    </w:p>
    <w:p w14:paraId="0A0DB723" w14:textId="77777777" w:rsidR="0054330A" w:rsidRDefault="0054330A" w:rsidP="0054330A">
      <w:pPr>
        <w:pStyle w:val="SourceCode"/>
      </w:pPr>
      <w:proofErr w:type="spellStart"/>
      <w:r>
        <w:rPr>
          <w:rStyle w:val="NormalTok"/>
        </w:rPr>
        <w:t>dat.o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at.o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bp4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&gt;160'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bp4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141-160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r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lm</w:t>
      </w:r>
      <w:proofErr w:type="spellEnd"/>
      <w:r>
        <w:rPr>
          <w:rStyle w:val="NormalTok"/>
        </w:rPr>
        <w:t xml:space="preserve">(bp4a </w:t>
      </w:r>
      <w:r>
        <w:rPr>
          <w:rStyle w:val="SpecialCharTok"/>
        </w:rPr>
        <w:t>~</w:t>
      </w:r>
      <w:r>
        <w:rPr>
          <w:rStyle w:val="NormalTok"/>
        </w:rPr>
        <w:t xml:space="preserve"> exercise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binomial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StringTok"/>
        </w:rPr>
        <w:t>'logit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.oa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r1)</w:t>
      </w:r>
    </w:p>
    <w:p w14:paraId="4B376B18" w14:textId="77777777" w:rsidR="0054330A" w:rsidRDefault="0054330A" w:rsidP="0054330A">
      <w:pPr>
        <w:numPr>
          <w:ilvl w:val="0"/>
          <w:numId w:val="2"/>
        </w:numPr>
      </w:pPr>
      <w:r>
        <w:t xml:space="preserve">Compare </w:t>
      </w:r>
      <w:r>
        <w:rPr>
          <w:rStyle w:val="VerbatimChar"/>
          <w:b/>
          <w:bCs/>
        </w:rPr>
        <w:t>bp4 == &gt;160 and bp4 == 141-160</w:t>
      </w:r>
      <w:r>
        <w:t xml:space="preserve"> vs. </w:t>
      </w:r>
      <w:r>
        <w:rPr>
          <w:rStyle w:val="VerbatimChar"/>
          <w:b/>
          <w:bCs/>
        </w:rPr>
        <w:t>bp4 == 121-140</w:t>
      </w:r>
    </w:p>
    <w:p w14:paraId="28144618" w14:textId="77777777" w:rsidR="0054330A" w:rsidRDefault="0054330A" w:rsidP="0054330A">
      <w:pPr>
        <w:pStyle w:val="SourceCode"/>
        <w:ind w:left="240"/>
      </w:pPr>
      <w:proofErr w:type="spellStart"/>
      <w:r>
        <w:rPr>
          <w:rStyle w:val="NormalTok"/>
        </w:rPr>
        <w:t>dat.ob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.o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bp4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&gt;160'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bp4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141-160'</w:t>
      </w:r>
      <w:r>
        <w:rPr>
          <w:rStyle w:val="SpecialCharTok"/>
        </w:rPr>
        <w:t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bp4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121-140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dat.ob</w:t>
      </w:r>
      <w:r>
        <w:rPr>
          <w:rStyle w:val="SpecialCharTok"/>
        </w:rPr>
        <w:t>$</w:t>
      </w:r>
      <w:r>
        <w:rPr>
          <w:rStyle w:val="NormalTok"/>
        </w:rPr>
        <w:t>bp4a)</w:t>
      </w:r>
    </w:p>
    <w:p w14:paraId="2CD1E069" w14:textId="77777777" w:rsidR="0054330A" w:rsidRDefault="0054330A" w:rsidP="0054330A">
      <w:pPr>
        <w:pStyle w:val="SourceCode"/>
      </w:pPr>
      <w:proofErr w:type="spellStart"/>
      <w:r>
        <w:rPr>
          <w:rStyle w:val="NormalTok"/>
        </w:rPr>
        <w:t>dat.ob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.ob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bp4b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 xml:space="preserve">(bp4a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&gt;160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 xml:space="preserve">(bp4a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141-160"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dat.ob</w:t>
      </w:r>
      <w:r>
        <w:rPr>
          <w:rStyle w:val="SpecialCharTok"/>
        </w:rPr>
        <w:t>$</w:t>
      </w:r>
      <w:r>
        <w:rPr>
          <w:rStyle w:val="NormalTok"/>
        </w:rPr>
        <w:t xml:space="preserve">bp4a) ; </w:t>
      </w:r>
      <w:r>
        <w:rPr>
          <w:rStyle w:val="FunctionTok"/>
        </w:rPr>
        <w:t>table</w:t>
      </w:r>
      <w:r>
        <w:rPr>
          <w:rStyle w:val="NormalTok"/>
        </w:rPr>
        <w:t>(dat.ob</w:t>
      </w:r>
      <w:r>
        <w:rPr>
          <w:rStyle w:val="SpecialCharTok"/>
        </w:rPr>
        <w:t>$</w:t>
      </w:r>
      <w:r>
        <w:rPr>
          <w:rStyle w:val="NormalTok"/>
        </w:rPr>
        <w:t>bp4b)</w:t>
      </w:r>
    </w:p>
    <w:p w14:paraId="0A9ADFE2" w14:textId="77777777" w:rsidR="0054330A" w:rsidRDefault="0054330A" w:rsidP="0054330A">
      <w:pPr>
        <w:pStyle w:val="FirstParagraph"/>
      </w:pPr>
      <w:r>
        <w:t>And run the next CR model:</w:t>
      </w:r>
    </w:p>
    <w:p w14:paraId="728B9C5E" w14:textId="77777777" w:rsidR="0054330A" w:rsidRDefault="0054330A" w:rsidP="0054330A">
      <w:pPr>
        <w:pStyle w:val="SourceCode"/>
      </w:pPr>
      <w:r>
        <w:rPr>
          <w:rStyle w:val="NormalTok"/>
        </w:rPr>
        <w:t xml:space="preserve">cr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lm</w:t>
      </w:r>
      <w:proofErr w:type="spellEnd"/>
      <w:r>
        <w:rPr>
          <w:rStyle w:val="NormalTok"/>
        </w:rPr>
        <w:t xml:space="preserve">(bp4b </w:t>
      </w:r>
      <w:r>
        <w:rPr>
          <w:rStyle w:val="SpecialCharTok"/>
        </w:rPr>
        <w:t>~</w:t>
      </w:r>
      <w:r>
        <w:rPr>
          <w:rStyle w:val="NormalTok"/>
        </w:rPr>
        <w:t xml:space="preserve"> exercise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binomial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StringTok"/>
        </w:rPr>
        <w:t>'logit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.ob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r2)</w:t>
      </w:r>
    </w:p>
    <w:p w14:paraId="70FAB5FC" w14:textId="77777777" w:rsidR="0054330A" w:rsidRDefault="0054330A" w:rsidP="0054330A">
      <w:pPr>
        <w:numPr>
          <w:ilvl w:val="0"/>
          <w:numId w:val="3"/>
        </w:numPr>
      </w:pPr>
      <w:r>
        <w:lastRenderedPageBreak/>
        <w:t xml:space="preserve">Compare </w:t>
      </w:r>
      <w:r>
        <w:rPr>
          <w:rStyle w:val="VerbatimChar"/>
          <w:b/>
          <w:bCs/>
        </w:rPr>
        <w:t>bp4 == &gt;160 and bp4 == 141-160 and bp4 == 121-140</w:t>
      </w:r>
      <w:r>
        <w:t xml:space="preserve"> vs. </w:t>
      </w:r>
      <w:r>
        <w:rPr>
          <w:rStyle w:val="VerbatimChar"/>
          <w:b/>
          <w:bCs/>
        </w:rPr>
        <w:t>bp4 == =&lt;120</w:t>
      </w:r>
    </w:p>
    <w:p w14:paraId="5D247DB4" w14:textId="77777777" w:rsidR="0054330A" w:rsidRDefault="0054330A" w:rsidP="0054330A">
      <w:pPr>
        <w:pStyle w:val="SourceCode"/>
        <w:ind w:left="720"/>
      </w:pPr>
      <w:r>
        <w:rPr>
          <w:rStyle w:val="FunctionTok"/>
        </w:rPr>
        <w:t>table</w:t>
      </w:r>
      <w:r>
        <w:rPr>
          <w:rStyle w:val="NormalTok"/>
        </w:rPr>
        <w:t>(dat.o</w:t>
      </w:r>
      <w:r>
        <w:rPr>
          <w:rStyle w:val="SpecialCharTok"/>
        </w:rPr>
        <w:t>$</w:t>
      </w:r>
      <w:r>
        <w:rPr>
          <w:rStyle w:val="NormalTok"/>
        </w:rPr>
        <w:t xml:space="preserve">bp4) ; </w:t>
      </w:r>
      <w:r>
        <w:rPr>
          <w:rStyle w:val="FunctionTok"/>
        </w:rPr>
        <w:t>table</w:t>
      </w:r>
      <w:r>
        <w:rPr>
          <w:rStyle w:val="NormalTok"/>
        </w:rPr>
        <w:t>(dat.o</w:t>
      </w:r>
      <w:r>
        <w:rPr>
          <w:rStyle w:val="SpecialCharTok"/>
        </w:rPr>
        <w:t>$</w:t>
      </w:r>
      <w:r>
        <w:rPr>
          <w:rStyle w:val="NormalTok"/>
        </w:rPr>
        <w:t>bp4a)</w:t>
      </w:r>
    </w:p>
    <w:p w14:paraId="5BF757A7" w14:textId="77777777" w:rsidR="0054330A" w:rsidRDefault="0054330A" w:rsidP="0054330A">
      <w:pPr>
        <w:pStyle w:val="SourceCode"/>
      </w:pPr>
      <w:proofErr w:type="spellStart"/>
      <w:r>
        <w:rPr>
          <w:rStyle w:val="NormalTok"/>
        </w:rPr>
        <w:t>dat.ob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at.o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bp4c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recode</w:t>
      </w:r>
      <w:proofErr w:type="spellEnd"/>
      <w:r>
        <w:rPr>
          <w:rStyle w:val="NormalTok"/>
        </w:rPr>
        <w:t xml:space="preserve">(bp4a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gp0 =</w:t>
      </w:r>
      <w:r>
        <w:rPr>
          <w:rStyle w:val="NormalTok"/>
        </w:rPr>
        <w:t xml:space="preserve"> </w:t>
      </w:r>
      <w:r>
        <w:rPr>
          <w:rStyle w:val="StringTok"/>
        </w:rPr>
        <w:t>'&gt;160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gp0 =</w:t>
      </w:r>
      <w:r>
        <w:rPr>
          <w:rStyle w:val="NormalTok"/>
        </w:rPr>
        <w:t xml:space="preserve"> </w:t>
      </w:r>
      <w:r>
        <w:rPr>
          <w:rStyle w:val="StringTok"/>
        </w:rPr>
        <w:t>'141-160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gp0 =</w:t>
      </w:r>
      <w:r>
        <w:rPr>
          <w:rStyle w:val="NormalTok"/>
        </w:rPr>
        <w:t xml:space="preserve"> </w:t>
      </w:r>
      <w:r>
        <w:rPr>
          <w:rStyle w:val="StringTok"/>
        </w:rPr>
        <w:t>'141-160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gp0 =</w:t>
      </w:r>
      <w:r>
        <w:rPr>
          <w:rStyle w:val="NormalTok"/>
        </w:rPr>
        <w:t xml:space="preserve"> </w:t>
      </w:r>
      <w:r>
        <w:rPr>
          <w:rStyle w:val="StringTok"/>
        </w:rPr>
        <w:t>'121-140'</w:t>
      </w:r>
      <w:r>
        <w:rPr>
          <w:rStyle w:val="NormalTok"/>
        </w:rPr>
        <w:t>))</w:t>
      </w:r>
    </w:p>
    <w:p w14:paraId="3AEA85C6" w14:textId="77777777" w:rsidR="0054330A" w:rsidRDefault="0054330A" w:rsidP="0054330A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dat.ob</w:t>
      </w:r>
      <w:r>
        <w:rPr>
          <w:rStyle w:val="SpecialCharTok"/>
        </w:rPr>
        <w:t>$</w:t>
      </w:r>
      <w:r>
        <w:rPr>
          <w:rStyle w:val="NormalTok"/>
        </w:rPr>
        <w:t xml:space="preserve">bp4a); </w:t>
      </w:r>
      <w:r>
        <w:rPr>
          <w:rStyle w:val="FunctionTok"/>
        </w:rPr>
        <w:t>table</w:t>
      </w:r>
      <w:r>
        <w:rPr>
          <w:rStyle w:val="NormalTok"/>
        </w:rPr>
        <w:t>(dat.ob</w:t>
      </w:r>
      <w:r>
        <w:rPr>
          <w:rStyle w:val="SpecialCharTok"/>
        </w:rPr>
        <w:t>$</w:t>
      </w:r>
      <w:r>
        <w:rPr>
          <w:rStyle w:val="NormalTok"/>
        </w:rPr>
        <w:t xml:space="preserve">bp4b) ; </w:t>
      </w:r>
      <w:r>
        <w:rPr>
          <w:rStyle w:val="FunctionTok"/>
        </w:rPr>
        <w:t>table</w:t>
      </w:r>
      <w:r>
        <w:rPr>
          <w:rStyle w:val="NormalTok"/>
        </w:rPr>
        <w:t>(dat.ob</w:t>
      </w:r>
      <w:r>
        <w:rPr>
          <w:rStyle w:val="SpecialCharTok"/>
        </w:rPr>
        <w:t>$</w:t>
      </w:r>
      <w:r>
        <w:rPr>
          <w:rStyle w:val="NormalTok"/>
        </w:rPr>
        <w:t xml:space="preserve">bp4c)    </w:t>
      </w:r>
    </w:p>
    <w:p w14:paraId="521ACA2E" w14:textId="77777777" w:rsidR="0054330A" w:rsidRDefault="0054330A" w:rsidP="0054330A">
      <w:pPr>
        <w:pStyle w:val="FirstParagraph"/>
      </w:pPr>
      <w:r>
        <w:t>And we can obtain logit 3</w:t>
      </w:r>
    </w:p>
    <w:p w14:paraId="68CB2AF6" w14:textId="77777777" w:rsidR="0054330A" w:rsidRDefault="0054330A" w:rsidP="0054330A">
      <w:pPr>
        <w:pStyle w:val="SourceCode"/>
      </w:pPr>
      <w:r>
        <w:rPr>
          <w:rStyle w:val="NormalTok"/>
        </w:rPr>
        <w:t xml:space="preserve">cr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lm</w:t>
      </w:r>
      <w:proofErr w:type="spellEnd"/>
      <w:r>
        <w:rPr>
          <w:rStyle w:val="NormalTok"/>
        </w:rPr>
        <w:t xml:space="preserve">(bp4c </w:t>
      </w:r>
      <w:r>
        <w:rPr>
          <w:rStyle w:val="SpecialCharTok"/>
        </w:rPr>
        <w:t>~</w:t>
      </w:r>
      <w:r>
        <w:rPr>
          <w:rStyle w:val="NormalTok"/>
        </w:rPr>
        <w:t xml:space="preserve"> exercise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binomial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'logit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.ob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r3)</w:t>
      </w:r>
    </w:p>
    <w:p w14:paraId="553C20EB" w14:textId="77777777" w:rsidR="0054330A" w:rsidRDefault="0054330A" w:rsidP="0054330A">
      <w:pPr>
        <w:pStyle w:val="Heading3"/>
      </w:pPr>
      <w:bookmarkStart w:id="10" w:name="_Toc168246968"/>
      <w:r>
        <w:t>Cumulative link logit model</w:t>
      </w:r>
      <w:bookmarkEnd w:id="10"/>
    </w:p>
    <w:p w14:paraId="7EC7B361" w14:textId="77777777" w:rsidR="0054330A" w:rsidRPr="007F3A12" w:rsidRDefault="0054330A" w:rsidP="0054330A">
      <w:pPr>
        <w:pStyle w:val="BodyText"/>
      </w:pPr>
      <w:proofErr w:type="spellStart"/>
      <w:r>
        <w:rPr>
          <w:rStyle w:val="NormalTok"/>
        </w:rPr>
        <w:t>mean_bp_by_category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.o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bp4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mean_bp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bp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Display the resul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mean_bp_by_category</w:t>
      </w:r>
      <w:proofErr w:type="spellEnd"/>
      <w:r>
        <w:rPr>
          <w:rStyle w:val="NormalTok"/>
        </w:rPr>
        <w:t>)</w:t>
      </w:r>
    </w:p>
    <w:p w14:paraId="4E39928A" w14:textId="77777777" w:rsidR="0054330A" w:rsidRDefault="0054330A" w:rsidP="0054330A">
      <w:pPr>
        <w:pStyle w:val="SourceCode"/>
      </w:pPr>
      <w:r>
        <w:rPr>
          <w:rStyle w:val="FunctionTok"/>
        </w:rPr>
        <w:t>levels</w:t>
      </w:r>
      <w:r>
        <w:rPr>
          <w:rStyle w:val="NormalTok"/>
        </w:rPr>
        <w:t>(dat.o</w:t>
      </w:r>
      <w:r>
        <w:rPr>
          <w:rStyle w:val="SpecialCharTok"/>
        </w:rPr>
        <w:t>$</w:t>
      </w:r>
      <w:r>
        <w:rPr>
          <w:rStyle w:val="NormalTok"/>
        </w:rPr>
        <w:t>bp4)</w:t>
      </w:r>
    </w:p>
    <w:p w14:paraId="11B78D2E" w14:textId="77777777" w:rsidR="0054330A" w:rsidRDefault="0054330A" w:rsidP="0054330A">
      <w:pPr>
        <w:pStyle w:val="SourceCode"/>
        <w:numPr>
          <w:ilvl w:val="0"/>
          <w:numId w:val="1"/>
        </w:numPr>
      </w:pPr>
      <w:proofErr w:type="spellStart"/>
      <w:r>
        <w:rPr>
          <w:rStyle w:val="NormalTok"/>
        </w:rPr>
        <w:t>o.ag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lm</w:t>
      </w:r>
      <w:proofErr w:type="spellEnd"/>
      <w:r>
        <w:rPr>
          <w:rStyle w:val="NormalTok"/>
        </w:rPr>
        <w:t xml:space="preserve">(bp4 </w:t>
      </w:r>
      <w:r>
        <w:rPr>
          <w:rStyle w:val="SpecialCharTok"/>
        </w:rPr>
        <w:t>~</w:t>
      </w:r>
      <w:r>
        <w:rPr>
          <w:rStyle w:val="NormalTok"/>
        </w:rPr>
        <w:t xml:space="preserve"> age, 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dat.o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o.age</w:t>
      </w:r>
      <w:proofErr w:type="spellEnd"/>
      <w:r>
        <w:rPr>
          <w:rStyle w:val="NormalTok"/>
        </w:rPr>
        <w:t>)</w:t>
      </w:r>
    </w:p>
    <w:p w14:paraId="49AFD768" w14:textId="77777777" w:rsidR="0054330A" w:rsidRDefault="0054330A" w:rsidP="0054330A">
      <w:pPr>
        <w:pStyle w:val="BodyText"/>
      </w:pPr>
      <w:r>
        <w:t>log odds and odds ratio</w:t>
      </w:r>
    </w:p>
    <w:p w14:paraId="79E7855F" w14:textId="77777777" w:rsidR="0054330A" w:rsidRPr="00E60E06" w:rsidRDefault="0054330A" w:rsidP="0054330A">
      <w:pPr>
        <w:pStyle w:val="SourceCode"/>
        <w:numPr>
          <w:ilvl w:val="0"/>
          <w:numId w:val="1"/>
        </w:numPr>
        <w:rPr>
          <w:rStyle w:val="NormalTok"/>
          <w:rFonts w:asciiTheme="minorHAnsi" w:hAnsiTheme="minorHAnsi"/>
          <w:sz w:val="24"/>
        </w:rPr>
      </w:pPr>
      <w:r>
        <w:rPr>
          <w:rStyle w:val="FunctionTok"/>
        </w:rPr>
        <w:t>tidy</w:t>
      </w:r>
      <w:r>
        <w:rPr>
          <w:rStyle w:val="NormalTok"/>
        </w:rPr>
        <w:t>(</w:t>
      </w:r>
      <w:proofErr w:type="spellStart"/>
      <w:r>
        <w:rPr>
          <w:rStyle w:val="NormalTok"/>
        </w:rPr>
        <w:t>o.ag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conf.in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41F4907D" w14:textId="77777777" w:rsidR="0054330A" w:rsidRDefault="0054330A" w:rsidP="0054330A">
      <w:pPr>
        <w:pStyle w:val="SourceCode"/>
        <w:numPr>
          <w:ilvl w:val="0"/>
          <w:numId w:val="1"/>
        </w:numPr>
      </w:pPr>
      <w:r>
        <w:rPr>
          <w:rStyle w:val="FunctionTok"/>
        </w:rPr>
        <w:t>tidy</w:t>
      </w:r>
      <w:r>
        <w:rPr>
          <w:rStyle w:val="NormalTok"/>
        </w:rPr>
        <w:t>(</w:t>
      </w:r>
      <w:proofErr w:type="spellStart"/>
      <w:r>
        <w:rPr>
          <w:rStyle w:val="NormalTok"/>
        </w:rPr>
        <w:t>o.ag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exponentiat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 ,</w:t>
      </w:r>
      <w:r>
        <w:rPr>
          <w:rStyle w:val="AttributeTok"/>
        </w:rPr>
        <w:t>conf.in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5E57D25E" w14:textId="77777777" w:rsidR="0054330A" w:rsidRDefault="0054330A" w:rsidP="0054330A">
      <w:pPr>
        <w:pStyle w:val="SourceCode"/>
        <w:ind w:left="720"/>
      </w:pPr>
    </w:p>
    <w:p w14:paraId="6A2E3A82" w14:textId="77777777" w:rsidR="0054330A" w:rsidRDefault="0054330A" w:rsidP="0054330A">
      <w:pPr>
        <w:pStyle w:val="Heading2"/>
      </w:pPr>
      <w:bookmarkStart w:id="11" w:name="_Toc168246969"/>
      <w:r>
        <w:t>Prediction</w:t>
      </w:r>
      <w:bookmarkEnd w:id="11"/>
    </w:p>
    <w:p w14:paraId="0A878FAE" w14:textId="77777777" w:rsidR="0054330A" w:rsidRPr="00F403F2" w:rsidRDefault="0054330A" w:rsidP="0054330A">
      <w:pPr>
        <w:pStyle w:val="Heading3"/>
      </w:pPr>
      <w:bookmarkStart w:id="12" w:name="_Toc168246970"/>
      <w:r w:rsidRPr="00F403F2">
        <w:t>Predicted probability</w:t>
      </w:r>
      <w:bookmarkEnd w:id="12"/>
    </w:p>
    <w:p w14:paraId="0D9FC2C2" w14:textId="77777777" w:rsidR="0054330A" w:rsidRDefault="0054330A" w:rsidP="0054330A">
      <w:pPr>
        <w:pStyle w:val="FirstParagraph"/>
      </w:pPr>
      <w:r>
        <w:rPr>
          <w:b/>
          <w:bCs/>
        </w:rPr>
        <w:t xml:space="preserve">Use </w:t>
      </w:r>
      <w:proofErr w:type="spellStart"/>
      <w:r>
        <w:rPr>
          <w:b/>
          <w:bCs/>
        </w:rPr>
        <w:t>polr</w:t>
      </w:r>
      <w:proofErr w:type="spellEnd"/>
      <w:r>
        <w:t xml:space="preserve"> package</w:t>
      </w:r>
    </w:p>
    <w:p w14:paraId="44FF36F6" w14:textId="77777777" w:rsidR="0054330A" w:rsidRDefault="0054330A" w:rsidP="0054330A">
      <w:pPr>
        <w:pStyle w:val="SourceCode"/>
      </w:pPr>
      <w:r>
        <w:rPr>
          <w:rStyle w:val="NormalTok"/>
        </w:rPr>
        <w:t xml:space="preserve">polr_cr3 </w:t>
      </w:r>
      <w:r>
        <w:rPr>
          <w:rStyle w:val="OtherTok"/>
        </w:rPr>
        <w:t>&lt;-</w:t>
      </w:r>
      <w:r>
        <w:rPr>
          <w:rStyle w:val="NormalTok"/>
        </w:rPr>
        <w:t xml:space="preserve"> MASS</w:t>
      </w:r>
      <w:r>
        <w:rPr>
          <w:rStyle w:val="SpecialCharTok"/>
        </w:rPr>
        <w:t>::</w:t>
      </w:r>
      <w:proofErr w:type="spellStart"/>
      <w:r>
        <w:rPr>
          <w:rStyle w:val="FunctionTok"/>
        </w:rPr>
        <w:t>polr</w:t>
      </w:r>
      <w:proofErr w:type="spellEnd"/>
      <w:r>
        <w:rPr>
          <w:rStyle w:val="NormalTok"/>
        </w:rPr>
        <w:t xml:space="preserve">(bp4 </w:t>
      </w:r>
      <w:r>
        <w:rPr>
          <w:rStyle w:val="SpecialCharTok"/>
        </w:rPr>
        <w:t>~</w:t>
      </w:r>
      <w:r>
        <w:rPr>
          <w:rStyle w:val="NormalTok"/>
        </w:rPr>
        <w:t xml:space="preserve"> age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.o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Hes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olr_cr3)</w:t>
      </w:r>
    </w:p>
    <w:p w14:paraId="0DEC54D6" w14:textId="77777777" w:rsidR="0054330A" w:rsidRDefault="0054330A" w:rsidP="0054330A">
      <w:pPr>
        <w:pStyle w:val="SourceCode"/>
      </w:pPr>
      <w:proofErr w:type="spellStart"/>
      <w:r>
        <w:rPr>
          <w:rStyle w:val="NormalTok"/>
        </w:rPr>
        <w:t>prob_polr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polr_cr3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probs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b_polr</w:t>
      </w:r>
      <w:proofErr w:type="spellEnd"/>
      <w:r>
        <w:rPr>
          <w:rStyle w:val="NormalTok"/>
        </w:rPr>
        <w:t xml:space="preserve">) ; </w:t>
      </w:r>
      <w:r>
        <w:rPr>
          <w:rStyle w:val="FunctionTok"/>
        </w:rPr>
        <w:t>tail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b_polr</w:t>
      </w:r>
      <w:proofErr w:type="spellEnd"/>
      <w:r>
        <w:rPr>
          <w:rStyle w:val="NormalTok"/>
        </w:rPr>
        <w:t>)</w:t>
      </w:r>
    </w:p>
    <w:p w14:paraId="3E7F4493" w14:textId="77777777" w:rsidR="0054330A" w:rsidRDefault="0054330A" w:rsidP="0054330A">
      <w:pPr>
        <w:pStyle w:val="Heading3"/>
      </w:pPr>
      <w:bookmarkStart w:id="13" w:name="_Toc168246971"/>
      <w:r>
        <w:t>Manual calculation for prediction</w:t>
      </w:r>
      <w:bookmarkEnd w:id="13"/>
    </w:p>
    <w:p w14:paraId="33768309" w14:textId="77777777" w:rsidR="0054330A" w:rsidRDefault="0054330A" w:rsidP="0054330A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o.age</w:t>
      </w:r>
      <w:proofErr w:type="spellEnd"/>
      <w:r>
        <w:rPr>
          <w:rStyle w:val="NormalTok"/>
        </w:rPr>
        <w:t>)</w:t>
      </w:r>
    </w:p>
    <w:p w14:paraId="648DBC9F" w14:textId="77777777" w:rsidR="0054330A" w:rsidRDefault="0054330A" w:rsidP="0054330A">
      <w:pPr>
        <w:pStyle w:val="Heading3"/>
      </w:pPr>
      <w:bookmarkStart w:id="14" w:name="_Toc168246972"/>
      <w:r>
        <w:lastRenderedPageBreak/>
        <w:t>New data</w:t>
      </w:r>
      <w:bookmarkEnd w:id="14"/>
    </w:p>
    <w:p w14:paraId="2C89FD20" w14:textId="77777777" w:rsidR="0054330A" w:rsidRDefault="0054330A" w:rsidP="0054330A">
      <w:pPr>
        <w:pStyle w:val="SourceCode"/>
      </w:pPr>
      <w:proofErr w:type="spellStart"/>
      <w:r>
        <w:rPr>
          <w:rStyle w:val="NormalTok"/>
        </w:rPr>
        <w:t>new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xpand.grid</w:t>
      </w:r>
      <w:proofErr w:type="spellEnd"/>
      <w:r>
        <w:rPr>
          <w:rStyle w:val="NormalTok"/>
        </w:rPr>
        <w:t>(</w:t>
      </w:r>
      <w:r>
        <w:rPr>
          <w:rStyle w:val="AttributeTok"/>
        </w:rPr>
        <w:t>age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.o</w:t>
      </w:r>
      <w:r>
        <w:rPr>
          <w:rStyle w:val="SpecialCharTok"/>
        </w:rPr>
        <w:t>$</w:t>
      </w:r>
      <w:r>
        <w:rPr>
          <w:rStyle w:val="NormalTok"/>
        </w:rPr>
        <w:t>age</w:t>
      </w:r>
      <w:proofErr w:type="spellEnd"/>
      <w:r>
        <w:rPr>
          <w:rStyle w:val="NormalTok"/>
        </w:rPr>
        <w:t>)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newData</w:t>
      </w:r>
      <w:proofErr w:type="spellEnd"/>
      <w:r>
        <w:rPr>
          <w:rStyle w:val="NormalTok"/>
        </w:rPr>
        <w:t>)</w:t>
      </w:r>
    </w:p>
    <w:p w14:paraId="44C0748A" w14:textId="77777777" w:rsidR="0054330A" w:rsidRDefault="0054330A" w:rsidP="0054330A">
      <w:pPr>
        <w:pStyle w:val="SourceCode"/>
      </w:pPr>
      <w:proofErr w:type="spellStart"/>
      <w:r>
        <w:rPr>
          <w:rStyle w:val="NormalTok"/>
        </w:rPr>
        <w:t>lp.o.ag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o.ag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ewdat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Data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linear.predictor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lp.o.age</w:t>
      </w:r>
      <w:proofErr w:type="spellEnd"/>
    </w:p>
    <w:p w14:paraId="2643A9A7" w14:textId="77777777" w:rsidR="0054330A" w:rsidRDefault="0054330A" w:rsidP="0054330A">
      <w:pPr>
        <w:pStyle w:val="Heading3"/>
      </w:pPr>
      <w:bookmarkStart w:id="15" w:name="_Toc168246973"/>
      <w:r>
        <w:t>Coefficients</w:t>
      </w:r>
      <w:bookmarkEnd w:id="15"/>
    </w:p>
    <w:p w14:paraId="0CD02524" w14:textId="77777777" w:rsidR="0054330A" w:rsidRDefault="0054330A" w:rsidP="0054330A">
      <w:pPr>
        <w:pStyle w:val="SourceCode"/>
      </w:pPr>
      <w:proofErr w:type="spellStart"/>
      <w:r>
        <w:rPr>
          <w:rStyle w:val="NormalTok"/>
        </w:rPr>
        <w:t>coef.o.age</w:t>
      </w:r>
      <w:proofErr w:type="spellEnd"/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ef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o.age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oef.o.age</w:t>
      </w:r>
      <w:proofErr w:type="spellEnd"/>
    </w:p>
    <w:p w14:paraId="282D95C5" w14:textId="77777777" w:rsidR="0054330A" w:rsidRDefault="0054330A" w:rsidP="0054330A">
      <w:pPr>
        <w:pStyle w:val="SourceCode"/>
      </w:pPr>
      <w:proofErr w:type="spellStart"/>
      <w:r>
        <w:rPr>
          <w:rStyle w:val="NormalTok"/>
        </w:rPr>
        <w:t>age_valu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2</w:t>
      </w:r>
      <w:r>
        <w:br/>
      </w:r>
      <w:r>
        <w:rPr>
          <w:rStyle w:val="NormalTok"/>
        </w:rPr>
        <w:t xml:space="preserve">lp.o1.b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.o.age</w:t>
      </w:r>
      <w:proofErr w:type="spellEnd"/>
      <w:r>
        <w:rPr>
          <w:rStyle w:val="NormalTok"/>
        </w:rPr>
        <w:t>[</w:t>
      </w:r>
      <w:r>
        <w:rPr>
          <w:rStyle w:val="StringTok"/>
        </w:rPr>
        <w:t>'age'</w:t>
      </w:r>
      <w:r>
        <w:rPr>
          <w:rStyle w:val="NormalTok"/>
        </w:rPr>
        <w:t xml:space="preserve">]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ge_value</w:t>
      </w:r>
      <w:proofErr w:type="spellEnd"/>
    </w:p>
    <w:p w14:paraId="77D7692D" w14:textId="77777777" w:rsidR="0054330A" w:rsidRDefault="0054330A" w:rsidP="0054330A">
      <w:pPr>
        <w:pStyle w:val="Heading3"/>
      </w:pPr>
      <w:bookmarkStart w:id="16" w:name="_Toc168246974"/>
      <w:r>
        <w:t>Probabilities</w:t>
      </w:r>
      <w:bookmarkEnd w:id="16"/>
    </w:p>
    <w:p w14:paraId="1DEACF8C" w14:textId="77777777" w:rsidR="0054330A" w:rsidRDefault="0054330A" w:rsidP="0054330A">
      <w:pPr>
        <w:pStyle w:val="BodyText"/>
        <w:rPr>
          <w:rStyle w:val="NormalTok"/>
        </w:rPr>
      </w:pPr>
      <w:proofErr w:type="spellStart"/>
      <w:r>
        <w:rPr>
          <w:rStyle w:val="NormalTok"/>
        </w:rPr>
        <w:t>pMa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bind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1 =</w:t>
      </w:r>
      <w:r>
        <w:rPr>
          <w:rStyle w:val="NormalTok"/>
        </w:rPr>
        <w:t xml:space="preserve"> pLeq1,                   </w:t>
      </w:r>
      <w:r>
        <w:rPr>
          <w:rStyle w:val="CommentTok"/>
        </w:rPr>
        <w:t># Probability of being in the first category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2 =</w:t>
      </w:r>
      <w:r>
        <w:rPr>
          <w:rStyle w:val="NormalTok"/>
        </w:rPr>
        <w:t xml:space="preserve"> pLeq2 </w:t>
      </w:r>
      <w:r>
        <w:rPr>
          <w:rStyle w:val="SpecialCharTok"/>
        </w:rPr>
        <w:t>-</w:t>
      </w:r>
      <w:r>
        <w:rPr>
          <w:rStyle w:val="NormalTok"/>
        </w:rPr>
        <w:t xml:space="preserve"> pLeq1,           </w:t>
      </w:r>
      <w:r>
        <w:rPr>
          <w:rStyle w:val="CommentTok"/>
        </w:rPr>
        <w:t># Probability of being in the second category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3 =</w:t>
      </w:r>
      <w:r>
        <w:rPr>
          <w:rStyle w:val="NormalTok"/>
        </w:rPr>
        <w:t xml:space="preserve"> pLeq3 </w:t>
      </w:r>
      <w:r>
        <w:rPr>
          <w:rStyle w:val="SpecialCharTok"/>
        </w:rPr>
        <w:t>-</w:t>
      </w:r>
      <w:r>
        <w:rPr>
          <w:rStyle w:val="NormalTok"/>
        </w:rPr>
        <w:t xml:space="preserve"> pLeq2,           </w:t>
      </w:r>
      <w:r>
        <w:rPr>
          <w:rStyle w:val="CommentTok"/>
        </w:rPr>
        <w:t># Probability of being in the third category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4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pLeq3                </w:t>
      </w:r>
      <w:r>
        <w:rPr>
          <w:rStyle w:val="CommentTok"/>
        </w:rPr>
        <w:t># Probability of being in the fourth category</w:t>
      </w:r>
      <w:r>
        <w:br/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pMat</w:t>
      </w:r>
      <w:proofErr w:type="spellEnd"/>
    </w:p>
    <w:p w14:paraId="5428EC6C" w14:textId="77777777" w:rsidR="0054330A" w:rsidRDefault="0054330A" w:rsidP="0054330A">
      <w:pPr>
        <w:pStyle w:val="Heading3"/>
        <w:rPr>
          <w:rStyle w:val="NormalTok"/>
        </w:rPr>
      </w:pPr>
      <w:bookmarkStart w:id="17" w:name="_Toc168246975"/>
      <w:r>
        <w:rPr>
          <w:rStyle w:val="NormalTok"/>
        </w:rPr>
        <w:t>Confirm the prediction</w:t>
      </w:r>
      <w:bookmarkEnd w:id="17"/>
    </w:p>
    <w:p w14:paraId="4102DEC6" w14:textId="77777777" w:rsidR="0054330A" w:rsidRDefault="0054330A" w:rsidP="0054330A">
      <w:pPr>
        <w:pStyle w:val="SourceCode"/>
      </w:pPr>
      <w:r>
        <w:rPr>
          <w:rStyle w:val="Function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o.ag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ewdat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Data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prob'</w:t>
      </w:r>
      <w:r>
        <w:rPr>
          <w:rStyle w:val="NormalTok"/>
        </w:rPr>
        <w:t>)</w:t>
      </w:r>
    </w:p>
    <w:p w14:paraId="26292F38" w14:textId="77777777" w:rsidR="0054330A" w:rsidRDefault="0054330A" w:rsidP="0054330A">
      <w:pPr>
        <w:pStyle w:val="Heading3"/>
      </w:pPr>
      <w:bookmarkStart w:id="18" w:name="_Toc168246976"/>
      <w:r>
        <w:t>Plot</w:t>
      </w:r>
      <w:bookmarkEnd w:id="18"/>
    </w:p>
    <w:p w14:paraId="1505304B" w14:textId="77777777" w:rsidR="0054330A" w:rsidRDefault="0054330A" w:rsidP="0054330A">
      <w:pPr>
        <w:pStyle w:val="BodyText"/>
      </w:pPr>
      <w:r>
        <w:t># Create a new data frame with age, smoke, and predicted probabilities</w:t>
      </w:r>
    </w:p>
    <w:p w14:paraId="031A6286" w14:textId="77777777" w:rsidR="0054330A" w:rsidRDefault="0054330A" w:rsidP="0054330A">
      <w:pPr>
        <w:pStyle w:val="BodyText"/>
      </w:pPr>
      <w:proofErr w:type="spellStart"/>
      <w:r>
        <w:t>newdat</w:t>
      </w:r>
      <w:proofErr w:type="spellEnd"/>
      <w:r>
        <w:t xml:space="preserve"> &lt;- </w:t>
      </w:r>
      <w:proofErr w:type="spellStart"/>
      <w:r>
        <w:t>cbind</w:t>
      </w:r>
      <w:proofErr w:type="spellEnd"/>
      <w:r>
        <w:t>(</w:t>
      </w:r>
      <w:proofErr w:type="spellStart"/>
      <w:r>
        <w:t>dat.o</w:t>
      </w:r>
      <w:proofErr w:type="spellEnd"/>
      <w:r>
        <w:t>[, c("age", "</w:t>
      </w:r>
      <w:proofErr w:type="spellStart"/>
      <w:r>
        <w:t>smoke","exercise</w:t>
      </w:r>
      <w:proofErr w:type="spellEnd"/>
      <w:r>
        <w:t xml:space="preserve">")], </w:t>
      </w:r>
      <w:proofErr w:type="spellStart"/>
      <w:r>
        <w:t>prob_polr</w:t>
      </w:r>
      <w:proofErr w:type="spellEnd"/>
      <w:r>
        <w:t>)</w:t>
      </w:r>
    </w:p>
    <w:p w14:paraId="264267C7" w14:textId="77777777" w:rsidR="0054330A" w:rsidRDefault="0054330A" w:rsidP="0054330A">
      <w:pPr>
        <w:pStyle w:val="BodyText"/>
      </w:pPr>
    </w:p>
    <w:p w14:paraId="5C940081" w14:textId="77777777" w:rsidR="0054330A" w:rsidRDefault="0054330A" w:rsidP="0054330A">
      <w:pPr>
        <w:pStyle w:val="BodyText"/>
      </w:pPr>
      <w:r>
        <w:t># Reshape the data to long format</w:t>
      </w:r>
    </w:p>
    <w:p w14:paraId="34E44315" w14:textId="77777777" w:rsidR="0054330A" w:rsidRDefault="0054330A" w:rsidP="0054330A">
      <w:pPr>
        <w:pStyle w:val="BodyText"/>
      </w:pPr>
      <w:proofErr w:type="spellStart"/>
      <w:r>
        <w:t>lnewdat</w:t>
      </w:r>
      <w:proofErr w:type="spellEnd"/>
      <w:r>
        <w:t xml:space="preserve"> &lt;- melt(</w:t>
      </w:r>
      <w:proofErr w:type="spellStart"/>
      <w:r>
        <w:t>newdat</w:t>
      </w:r>
      <w:proofErr w:type="spellEnd"/>
      <w:r>
        <w:t xml:space="preserve">, </w:t>
      </w:r>
      <w:proofErr w:type="spellStart"/>
      <w:r>
        <w:t>id.vars</w:t>
      </w:r>
      <w:proofErr w:type="spellEnd"/>
      <w:r>
        <w:t xml:space="preserve"> = c("age", "smoke", "exercise"), </w:t>
      </w:r>
    </w:p>
    <w:p w14:paraId="33EE5DE3" w14:textId="77777777" w:rsidR="0054330A" w:rsidRDefault="0054330A" w:rsidP="0054330A">
      <w:pPr>
        <w:pStyle w:val="BodyText"/>
      </w:pPr>
      <w:r>
        <w:t xml:space="preserve">                variable.name = "</w:t>
      </w:r>
      <w:proofErr w:type="spellStart"/>
      <w:r>
        <w:t>BP_Level</w:t>
      </w:r>
      <w:proofErr w:type="spellEnd"/>
      <w:r>
        <w:t>", value.name = "Probability")</w:t>
      </w:r>
    </w:p>
    <w:p w14:paraId="5A949E76" w14:textId="77777777" w:rsidR="0054330A" w:rsidRDefault="0054330A" w:rsidP="0054330A">
      <w:pPr>
        <w:pStyle w:val="BodyText"/>
      </w:pPr>
    </w:p>
    <w:p w14:paraId="128FFC45" w14:textId="77777777" w:rsidR="0054330A" w:rsidRDefault="0054330A" w:rsidP="0054330A">
      <w:pPr>
        <w:pStyle w:val="BodyText"/>
      </w:pPr>
      <w:r>
        <w:t># View the first few rows</w:t>
      </w:r>
    </w:p>
    <w:p w14:paraId="38CDB005" w14:textId="77777777" w:rsidR="0054330A" w:rsidRDefault="0054330A" w:rsidP="0054330A">
      <w:pPr>
        <w:pStyle w:val="BodyText"/>
      </w:pPr>
      <w:r>
        <w:t>head(</w:t>
      </w:r>
      <w:proofErr w:type="spellStart"/>
      <w:r>
        <w:t>lnewdat</w:t>
      </w:r>
      <w:proofErr w:type="spellEnd"/>
      <w:r>
        <w:t>)</w:t>
      </w:r>
    </w:p>
    <w:p w14:paraId="45E67832" w14:textId="77777777" w:rsidR="0054330A" w:rsidRDefault="0054330A" w:rsidP="0054330A">
      <w:pPr>
        <w:pStyle w:val="BodyText"/>
      </w:pPr>
      <w:proofErr w:type="spellStart"/>
      <w:r>
        <w:t>ggplot</w:t>
      </w:r>
      <w:proofErr w:type="spellEnd"/>
      <w:r>
        <w:t>(</w:t>
      </w:r>
      <w:proofErr w:type="spellStart"/>
      <w:r>
        <w:t>lnewdat</w:t>
      </w:r>
      <w:proofErr w:type="spellEnd"/>
      <w:r>
        <w:t xml:space="preserve">, </w:t>
      </w:r>
      <w:proofErr w:type="spellStart"/>
      <w:r>
        <w:t>aes</w:t>
      </w:r>
      <w:proofErr w:type="spellEnd"/>
      <w:r>
        <w:t xml:space="preserve">(x = age, y = Probability, colour = </w:t>
      </w:r>
      <w:proofErr w:type="spellStart"/>
      <w:r>
        <w:t>BP_Level</w:t>
      </w:r>
      <w:proofErr w:type="spellEnd"/>
      <w:r>
        <w:t>)) +</w:t>
      </w:r>
    </w:p>
    <w:p w14:paraId="359E01D6" w14:textId="77777777" w:rsidR="0054330A" w:rsidRPr="00E569FD" w:rsidRDefault="0054330A" w:rsidP="0054330A">
      <w:pPr>
        <w:pStyle w:val="BodyText"/>
      </w:pPr>
      <w:r>
        <w:t xml:space="preserve">  </w:t>
      </w:r>
      <w:proofErr w:type="spellStart"/>
      <w:r>
        <w:t>geom_line</w:t>
      </w:r>
      <w:proofErr w:type="spellEnd"/>
      <w:r>
        <w:t xml:space="preserve">() + </w:t>
      </w:r>
      <w:proofErr w:type="spellStart"/>
      <w:r>
        <w:t>facet_grid</w:t>
      </w:r>
      <w:proofErr w:type="spellEnd"/>
      <w:r>
        <w:t>(smoke ~ exercise, labeller="</w:t>
      </w:r>
      <w:proofErr w:type="spellStart"/>
      <w:r>
        <w:t>label_both</w:t>
      </w:r>
      <w:proofErr w:type="spellEnd"/>
      <w:r>
        <w:t>")</w:t>
      </w:r>
    </w:p>
    <w:p w14:paraId="09B94942" w14:textId="77777777" w:rsidR="0054330A" w:rsidRDefault="0054330A" w:rsidP="0054330A">
      <w:pPr>
        <w:pStyle w:val="Heading3"/>
      </w:pPr>
      <w:bookmarkStart w:id="19" w:name="_Toc168246977"/>
      <w:r>
        <w:t>Checking proportional odds assumption</w:t>
      </w:r>
      <w:bookmarkEnd w:id="19"/>
    </w:p>
    <w:p w14:paraId="243C2CA4" w14:textId="77777777" w:rsidR="0054330A" w:rsidRDefault="0054330A" w:rsidP="0054330A">
      <w:pPr>
        <w:pStyle w:val="SourceCode"/>
      </w:pPr>
      <w:r>
        <w:rPr>
          <w:rStyle w:val="FunctionTok"/>
        </w:rPr>
        <w:t>brant</w:t>
      </w:r>
      <w:r>
        <w:rPr>
          <w:rStyle w:val="NormalTok"/>
        </w:rPr>
        <w:t>(polr_cr3)</w:t>
      </w:r>
    </w:p>
    <w:p w14:paraId="338943E1" w14:textId="77777777" w:rsidR="0054330A" w:rsidRPr="00E60E06" w:rsidRDefault="0054330A" w:rsidP="0054330A">
      <w:pPr>
        <w:pStyle w:val="BodyText"/>
      </w:pPr>
    </w:p>
    <w:p w14:paraId="68E463A5" w14:textId="77777777" w:rsidR="00B57BED" w:rsidRDefault="00B57BED"/>
    <w:sectPr w:rsidR="00B57BED" w:rsidSect="0054330A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E245FE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ADD04AF"/>
    <w:multiLevelType w:val="multilevel"/>
    <w:tmpl w:val="DB60B44C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18BF1BF6"/>
    <w:multiLevelType w:val="multilevel"/>
    <w:tmpl w:val="D642601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 w16cid:durableId="1260286020">
    <w:abstractNumId w:val="0"/>
  </w:num>
  <w:num w:numId="2" w16cid:durableId="1674915210">
    <w:abstractNumId w:val="2"/>
  </w:num>
  <w:num w:numId="3" w16cid:durableId="135099110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330A"/>
    <w:rsid w:val="00020A78"/>
    <w:rsid w:val="000432E7"/>
    <w:rsid w:val="00046C23"/>
    <w:rsid w:val="000705CF"/>
    <w:rsid w:val="000B6CC9"/>
    <w:rsid w:val="00104616"/>
    <w:rsid w:val="0013536D"/>
    <w:rsid w:val="0018161C"/>
    <w:rsid w:val="001926C7"/>
    <w:rsid w:val="00192912"/>
    <w:rsid w:val="001B3DDF"/>
    <w:rsid w:val="001C261B"/>
    <w:rsid w:val="001F37E6"/>
    <w:rsid w:val="001F61E4"/>
    <w:rsid w:val="00221990"/>
    <w:rsid w:val="002B6857"/>
    <w:rsid w:val="002C27C6"/>
    <w:rsid w:val="002F23E4"/>
    <w:rsid w:val="0038184F"/>
    <w:rsid w:val="003B43AA"/>
    <w:rsid w:val="00412D0C"/>
    <w:rsid w:val="004859BF"/>
    <w:rsid w:val="0054330A"/>
    <w:rsid w:val="0057364A"/>
    <w:rsid w:val="00593793"/>
    <w:rsid w:val="005A471D"/>
    <w:rsid w:val="005B553D"/>
    <w:rsid w:val="005F4FE3"/>
    <w:rsid w:val="00633DC5"/>
    <w:rsid w:val="00636AB2"/>
    <w:rsid w:val="0064104F"/>
    <w:rsid w:val="00695E02"/>
    <w:rsid w:val="006E42AB"/>
    <w:rsid w:val="00702900"/>
    <w:rsid w:val="00707AD4"/>
    <w:rsid w:val="00741F07"/>
    <w:rsid w:val="0075085F"/>
    <w:rsid w:val="00753842"/>
    <w:rsid w:val="007568F6"/>
    <w:rsid w:val="007E052E"/>
    <w:rsid w:val="00816A30"/>
    <w:rsid w:val="008B767F"/>
    <w:rsid w:val="008C5F56"/>
    <w:rsid w:val="008D628C"/>
    <w:rsid w:val="008F7942"/>
    <w:rsid w:val="00914EB0"/>
    <w:rsid w:val="00942BE9"/>
    <w:rsid w:val="00984057"/>
    <w:rsid w:val="009A69B9"/>
    <w:rsid w:val="009C7A8A"/>
    <w:rsid w:val="009F344E"/>
    <w:rsid w:val="00A1475D"/>
    <w:rsid w:val="00A25D73"/>
    <w:rsid w:val="00A75D95"/>
    <w:rsid w:val="00AC6BA7"/>
    <w:rsid w:val="00AD1C7D"/>
    <w:rsid w:val="00AD354A"/>
    <w:rsid w:val="00AE2080"/>
    <w:rsid w:val="00AF75BF"/>
    <w:rsid w:val="00B36C1D"/>
    <w:rsid w:val="00B43649"/>
    <w:rsid w:val="00B57BED"/>
    <w:rsid w:val="00B863F6"/>
    <w:rsid w:val="00BC6E6F"/>
    <w:rsid w:val="00BF5609"/>
    <w:rsid w:val="00C768A9"/>
    <w:rsid w:val="00CA1712"/>
    <w:rsid w:val="00CA29EF"/>
    <w:rsid w:val="00CA55BE"/>
    <w:rsid w:val="00CD6E25"/>
    <w:rsid w:val="00CF5A18"/>
    <w:rsid w:val="00D21280"/>
    <w:rsid w:val="00D37CEB"/>
    <w:rsid w:val="00D61C98"/>
    <w:rsid w:val="00D91CA7"/>
    <w:rsid w:val="00DB7941"/>
    <w:rsid w:val="00DC6126"/>
    <w:rsid w:val="00DF2C4E"/>
    <w:rsid w:val="00ED672C"/>
    <w:rsid w:val="00F122A7"/>
    <w:rsid w:val="00F12C0E"/>
    <w:rsid w:val="00F23987"/>
    <w:rsid w:val="00F94083"/>
    <w:rsid w:val="00FE1B5E"/>
    <w:rsid w:val="00FE5E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2D26AB2"/>
  <w15:chartTrackingRefBased/>
  <w15:docId w15:val="{7CF16870-A2D4-E041-82BD-D62F51F786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MY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330A"/>
    <w:rPr>
      <w:rFonts w:ascii="Times New Roman" w:eastAsia="Times New Roman" w:hAnsi="Times New Roman" w:cs="Times New Roman"/>
      <w:kern w:val="0"/>
      <w:lang w:eastAsia="en-GB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330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330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4330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4330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4330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330A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4330A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4330A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4330A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330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54330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4330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4330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4330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330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4330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4330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4330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4330A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4330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4330A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4330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4330A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4330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4330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4330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330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330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4330A"/>
    <w:rPr>
      <w:b/>
      <w:bCs/>
      <w:smallCaps/>
      <w:color w:val="0F4761" w:themeColor="accent1" w:themeShade="BF"/>
      <w:spacing w:val="5"/>
    </w:rPr>
  </w:style>
  <w:style w:type="paragraph" w:styleId="BodyText">
    <w:name w:val="Body Text"/>
    <w:basedOn w:val="Normal"/>
    <w:link w:val="BodyTextChar"/>
    <w:qFormat/>
    <w:rsid w:val="0054330A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54330A"/>
    <w:rPr>
      <w:rFonts w:ascii="Times New Roman" w:eastAsia="Times New Roman" w:hAnsi="Times New Roman" w:cs="Times New Roman"/>
      <w:kern w:val="0"/>
      <w:lang w:eastAsia="en-GB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54330A"/>
  </w:style>
  <w:style w:type="paragraph" w:customStyle="1" w:styleId="Compact">
    <w:name w:val="Compact"/>
    <w:basedOn w:val="BodyText"/>
    <w:qFormat/>
    <w:rsid w:val="0054330A"/>
    <w:pPr>
      <w:spacing w:before="36" w:after="36"/>
    </w:pPr>
  </w:style>
  <w:style w:type="character" w:customStyle="1" w:styleId="VerbatimChar">
    <w:name w:val="Verbatim Char"/>
    <w:basedOn w:val="DefaultParagraphFont"/>
    <w:link w:val="SourceCode"/>
    <w:rsid w:val="0054330A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54330A"/>
    <w:pPr>
      <w:shd w:val="clear" w:color="auto" w:fill="F8F8F8"/>
      <w:wordWrap w:val="0"/>
    </w:pPr>
    <w:rPr>
      <w:rFonts w:ascii="Consolas" w:eastAsiaTheme="minorHAnsi" w:hAnsi="Consolas" w:cstheme="minorBidi"/>
      <w:kern w:val="2"/>
      <w:sz w:val="22"/>
      <w:lang w:eastAsia="en-US"/>
      <w14:ligatures w14:val="standardContextual"/>
    </w:rPr>
  </w:style>
  <w:style w:type="character" w:customStyle="1" w:styleId="DecValTok">
    <w:name w:val="DecValTok"/>
    <w:basedOn w:val="VerbatimChar"/>
    <w:rsid w:val="0054330A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54330A"/>
    <w:rPr>
      <w:rFonts w:ascii="Consolas" w:hAnsi="Consolas"/>
      <w:color w:val="8F5902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54330A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sid w:val="0054330A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54330A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54330A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54330A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54330A"/>
    <w:rPr>
      <w:rFonts w:ascii="Consolas" w:hAnsi="Consolas"/>
      <w:color w:val="204A87"/>
      <w:sz w:val="22"/>
      <w:shd w:val="clear" w:color="auto" w:fill="F8F8F8"/>
    </w:rPr>
  </w:style>
  <w:style w:type="character" w:customStyle="1" w:styleId="NormalTok">
    <w:name w:val="NormalTok"/>
    <w:basedOn w:val="VerbatimChar"/>
    <w:rsid w:val="0054330A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1480</Words>
  <Characters>8439</Characters>
  <Application>Microsoft Office Word</Application>
  <DocSecurity>0</DocSecurity>
  <Lines>70</Lines>
  <Paragraphs>19</Paragraphs>
  <ScaleCrop>false</ScaleCrop>
  <Company/>
  <LinksUpToDate>false</LinksUpToDate>
  <CharactersWithSpaces>9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lina Asmail @ Ismail</dc:creator>
  <cp:keywords/>
  <dc:description/>
  <cp:lastModifiedBy>Amalina Asmail @ Ismail</cp:lastModifiedBy>
  <cp:revision>1</cp:revision>
  <dcterms:created xsi:type="dcterms:W3CDTF">2024-06-03T23:12:00Z</dcterms:created>
  <dcterms:modified xsi:type="dcterms:W3CDTF">2024-06-03T23:12:00Z</dcterms:modified>
</cp:coreProperties>
</file>